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B73BF" w14:textId="7CE5E593" w:rsidR="00181A83" w:rsidRPr="00CE0D7C" w:rsidRDefault="00181A83" w:rsidP="0042685E">
      <w:pPr>
        <w:pStyle w:val="Heading1"/>
        <w:spacing w:before="0"/>
        <w:rPr>
          <w:rFonts w:asciiTheme="minorHAnsi" w:hAnsiTheme="minorHAnsi" w:cstheme="minorHAnsi"/>
        </w:rPr>
      </w:pPr>
      <w:r w:rsidRPr="00CE0D7C">
        <w:rPr>
          <w:rFonts w:asciiTheme="minorHAnsi" w:hAnsiTheme="minorHAnsi" w:cstheme="minorHAnsi"/>
        </w:rPr>
        <w:t xml:space="preserve">Accessible Course </w:t>
      </w:r>
      <w:r w:rsidR="00C55463" w:rsidRPr="00CE0D7C">
        <w:rPr>
          <w:rFonts w:asciiTheme="minorHAnsi" w:hAnsiTheme="minorHAnsi" w:cstheme="minorHAnsi"/>
        </w:rPr>
        <w:t>Schedule List</w:t>
      </w:r>
      <w:r w:rsidRPr="00CE0D7C">
        <w:rPr>
          <w:rFonts w:asciiTheme="minorHAnsi" w:hAnsiTheme="minorHAnsi" w:cstheme="minorHAnsi"/>
        </w:rPr>
        <w:t xml:space="preserve"> Template</w:t>
      </w:r>
    </w:p>
    <w:p w14:paraId="4AB4434C" w14:textId="77777777" w:rsidR="00181A83" w:rsidRPr="00CE0D7C" w:rsidRDefault="00181A83" w:rsidP="00181A83">
      <w:pPr>
        <w:jc w:val="center"/>
        <w:rPr>
          <w:rFonts w:cstheme="minorHAnsi"/>
          <w:sz w:val="32"/>
        </w:rPr>
      </w:pPr>
      <w:r w:rsidRPr="00CE0D7C">
        <w:rPr>
          <w:rFonts w:cstheme="minorHAnsi"/>
          <w:sz w:val="32"/>
        </w:rPr>
        <w:t>Arapahoe Community College</w:t>
      </w:r>
    </w:p>
    <w:p w14:paraId="4752C1EE" w14:textId="31ABF24C" w:rsidR="00181A83" w:rsidRPr="00CE0D7C" w:rsidRDefault="00181A83" w:rsidP="00181A83">
      <w:pPr>
        <w:pStyle w:val="Quote"/>
        <w:ind w:left="0" w:right="0"/>
        <w:jc w:val="left"/>
        <w:rPr>
          <w:rFonts w:asciiTheme="minorHAnsi" w:hAnsiTheme="minorHAnsi" w:cstheme="minorHAnsi"/>
        </w:rPr>
      </w:pPr>
      <w:r w:rsidRPr="00CE0D7C">
        <w:rPr>
          <w:rFonts w:asciiTheme="minorHAnsi" w:hAnsiTheme="minorHAnsi" w:cstheme="minorHAnsi"/>
        </w:rPr>
        <w:t>The schedule templates, available on the</w:t>
      </w:r>
      <w:r w:rsidR="00F64254">
        <w:rPr>
          <w:rFonts w:asciiTheme="minorHAnsi" w:hAnsiTheme="minorHAnsi" w:cstheme="minorHAnsi"/>
        </w:rPr>
        <w:t xml:space="preserve"> myACC portal</w:t>
      </w:r>
      <w:r w:rsidRPr="00CE0D7C">
        <w:rPr>
          <w:rFonts w:asciiTheme="minorHAnsi" w:hAnsiTheme="minorHAnsi" w:cstheme="minorHAnsi"/>
        </w:rPr>
        <w:t>, are reviewed yearly. Please visit the portal or eLearning’s webpage for the most up-to-date version of this document.</w:t>
      </w:r>
    </w:p>
    <w:p w14:paraId="4CE6A50C" w14:textId="77777777" w:rsidR="00181A83" w:rsidRPr="00CE0D7C" w:rsidRDefault="00181A83" w:rsidP="005E405F">
      <w:pPr>
        <w:pStyle w:val="Heading2"/>
        <w:rPr>
          <w:rStyle w:val="IntenseEmphasis"/>
          <w:b/>
          <w:bCs/>
          <w:i w:val="0"/>
          <w:iCs w:val="0"/>
        </w:rPr>
      </w:pPr>
      <w:r w:rsidRPr="00CE0D7C">
        <w:rPr>
          <w:rStyle w:val="IntenseEmphasis"/>
          <w:b/>
          <w:bCs/>
          <w:i w:val="0"/>
          <w:iCs w:val="0"/>
        </w:rPr>
        <w:t>ACC Commitment to Accessibility and Inclusivity</w:t>
      </w:r>
    </w:p>
    <w:p w14:paraId="47569DA4" w14:textId="7B9130DA" w:rsidR="00181A83" w:rsidRPr="00CE0D7C" w:rsidRDefault="00181A83" w:rsidP="00181A83">
      <w:pPr>
        <w:jc w:val="left"/>
        <w:rPr>
          <w:rFonts w:cstheme="minorHAnsi"/>
        </w:rPr>
      </w:pPr>
      <w:r w:rsidRPr="00CE0D7C">
        <w:rPr>
          <w:rFonts w:cstheme="minorHAnsi"/>
        </w:rPr>
        <w:t>Arapahoe Community College is committed to creating an inclusive environment that is fair, equitable, and accessible to all students, staff</w:t>
      </w:r>
      <w:r w:rsidR="00957DE4" w:rsidRPr="00CE0D7C">
        <w:rPr>
          <w:rFonts w:cstheme="minorHAnsi"/>
        </w:rPr>
        <w:t>,</w:t>
      </w:r>
      <w:r w:rsidRPr="00CE0D7C">
        <w:rPr>
          <w:rFonts w:cstheme="minorHAnsi"/>
        </w:rPr>
        <w:t xml:space="preserve"> and our community. </w:t>
      </w:r>
      <w:r w:rsidR="00F64254">
        <w:rPr>
          <w:rFonts w:cstheme="minorHAnsi"/>
        </w:rPr>
        <w:t>Therefore, a</w:t>
      </w:r>
      <w:r w:rsidRPr="00CE0D7C">
        <w:rPr>
          <w:rFonts w:cstheme="minorHAnsi"/>
        </w:rPr>
        <w:t xml:space="preserve">ll areas of our college actively work to ensure that all learning materials, electronic and information technology (EIT), policies and procedures, and public communications meet and exceed </w:t>
      </w:r>
      <w:hyperlink r:id="rId5" w:history="1">
        <w:r w:rsidRPr="00CE0D7C">
          <w:rPr>
            <w:rStyle w:val="Hyperlink"/>
            <w:rFonts w:cstheme="minorHAnsi"/>
          </w:rPr>
          <w:t>Web Content Access</w:t>
        </w:r>
        <w:r w:rsidRPr="00CE0D7C">
          <w:rPr>
            <w:rStyle w:val="Hyperlink"/>
            <w:rFonts w:cstheme="minorHAnsi"/>
          </w:rPr>
          <w:t>i</w:t>
        </w:r>
        <w:r w:rsidRPr="00CE0D7C">
          <w:rPr>
            <w:rStyle w:val="Hyperlink"/>
            <w:rFonts w:cstheme="minorHAnsi"/>
          </w:rPr>
          <w:t>bility Guidelines</w:t>
        </w:r>
      </w:hyperlink>
      <w:r w:rsidRPr="00CE0D7C">
        <w:rPr>
          <w:rFonts w:cstheme="minorHAnsi"/>
        </w:rPr>
        <w:t xml:space="preserve"> (WCAG) 2.x and are compliant with the following:</w:t>
      </w:r>
    </w:p>
    <w:p w14:paraId="60EA8613" w14:textId="77777777" w:rsidR="00181A83" w:rsidRPr="00CE0D7C" w:rsidRDefault="00181A83" w:rsidP="00181A83">
      <w:pPr>
        <w:pStyle w:val="ListParagraph"/>
        <w:numPr>
          <w:ilvl w:val="0"/>
          <w:numId w:val="10"/>
        </w:numPr>
        <w:jc w:val="left"/>
        <w:rPr>
          <w:rFonts w:cstheme="minorHAnsi"/>
        </w:rPr>
      </w:pPr>
      <w:r w:rsidRPr="00CE0D7C">
        <w:rPr>
          <w:rFonts w:cstheme="minorHAnsi"/>
        </w:rPr>
        <w:t>Section 504 and 508 of the Rehabilitation Act</w:t>
      </w:r>
    </w:p>
    <w:p w14:paraId="20267D84" w14:textId="77777777" w:rsidR="00181A83" w:rsidRPr="00CE0D7C" w:rsidRDefault="00181A83" w:rsidP="00181A83">
      <w:pPr>
        <w:pStyle w:val="ListParagraph"/>
        <w:numPr>
          <w:ilvl w:val="0"/>
          <w:numId w:val="10"/>
        </w:numPr>
        <w:jc w:val="left"/>
        <w:rPr>
          <w:rFonts w:cstheme="minorHAnsi"/>
        </w:rPr>
      </w:pPr>
      <w:r w:rsidRPr="00CE0D7C">
        <w:rPr>
          <w:rFonts w:cstheme="minorHAnsi"/>
        </w:rPr>
        <w:t>Americans with Disability Act (ADA)</w:t>
      </w:r>
    </w:p>
    <w:p w14:paraId="7FA9F908" w14:textId="77777777" w:rsidR="00181A83" w:rsidRPr="00CE0D7C" w:rsidRDefault="00181A83" w:rsidP="00181A83">
      <w:pPr>
        <w:pStyle w:val="ListParagraph"/>
        <w:numPr>
          <w:ilvl w:val="0"/>
          <w:numId w:val="10"/>
        </w:numPr>
        <w:jc w:val="left"/>
        <w:rPr>
          <w:rFonts w:cstheme="minorHAnsi"/>
        </w:rPr>
      </w:pPr>
      <w:r w:rsidRPr="00CE0D7C">
        <w:rPr>
          <w:rFonts w:cstheme="minorHAnsi"/>
        </w:rPr>
        <w:t xml:space="preserve">ADA Amendments Act (ADAAA). </w:t>
      </w:r>
    </w:p>
    <w:p w14:paraId="36C39E12" w14:textId="3DC4EC74" w:rsidR="00181A83" w:rsidRPr="00CE0D7C" w:rsidRDefault="00181A83" w:rsidP="00181A83">
      <w:pPr>
        <w:jc w:val="left"/>
        <w:rPr>
          <w:rFonts w:cstheme="minorHAnsi"/>
        </w:rPr>
      </w:pPr>
      <w:r w:rsidRPr="00CE0D7C">
        <w:rPr>
          <w:rFonts w:cstheme="minorHAnsi"/>
        </w:rPr>
        <w:t xml:space="preserve">All campuses, departments, and stakeholders are responsible for ensuring </w:t>
      </w:r>
      <w:r w:rsidR="005C22F5">
        <w:rPr>
          <w:rFonts w:cstheme="minorHAnsi"/>
        </w:rPr>
        <w:t xml:space="preserve">that </w:t>
      </w:r>
      <w:r w:rsidR="00355397" w:rsidRPr="00CE0D7C">
        <w:rPr>
          <w:rFonts w:cstheme="minorHAnsi"/>
        </w:rPr>
        <w:t>access to their web content, applications, and software meets</w:t>
      </w:r>
      <w:r w:rsidRPr="00CE0D7C">
        <w:rPr>
          <w:rFonts w:cstheme="minorHAnsi"/>
        </w:rPr>
        <w:t xml:space="preserve"> the applicable requirements for accessibility. </w:t>
      </w:r>
    </w:p>
    <w:p w14:paraId="0993DD41" w14:textId="3771B44C" w:rsidR="00181A83" w:rsidRPr="00CE0D7C" w:rsidRDefault="00181A83" w:rsidP="00181A83">
      <w:pPr>
        <w:jc w:val="left"/>
        <w:rPr>
          <w:rFonts w:cstheme="minorHAnsi"/>
        </w:rPr>
      </w:pPr>
      <w:r w:rsidRPr="00CE0D7C">
        <w:rPr>
          <w:rFonts w:cstheme="minorHAnsi"/>
        </w:rPr>
        <w:t>Please use this template for all your course syllabi. This schedule follows the most recent version of WCAG and 508 standards. T</w:t>
      </w:r>
      <w:r w:rsidR="00A563FD">
        <w:rPr>
          <w:rFonts w:cstheme="minorHAnsi"/>
        </w:rPr>
        <w:t>herefore, t</w:t>
      </w:r>
      <w:r w:rsidRPr="00CE0D7C">
        <w:rPr>
          <w:rFonts w:cstheme="minorHAnsi"/>
        </w:rPr>
        <w:t xml:space="preserve">his document should serve as </w:t>
      </w:r>
      <w:r w:rsidR="003E50ED">
        <w:rPr>
          <w:rFonts w:cstheme="minorHAnsi"/>
        </w:rPr>
        <w:t>instructors’ templates</w:t>
      </w:r>
      <w:r w:rsidRPr="00CE0D7C">
        <w:rPr>
          <w:rFonts w:cstheme="minorHAnsi"/>
        </w:rPr>
        <w:t xml:space="preserve"> and should not be changed structurally.</w:t>
      </w:r>
    </w:p>
    <w:p w14:paraId="089BA962" w14:textId="77777777" w:rsidR="00181A83" w:rsidRPr="00CE0D7C" w:rsidRDefault="00181A83" w:rsidP="005E405F">
      <w:pPr>
        <w:pStyle w:val="Heading2"/>
      </w:pPr>
      <w:r w:rsidRPr="00CE0D7C">
        <w:t>Note:</w:t>
      </w:r>
    </w:p>
    <w:p w14:paraId="56BDD2DE" w14:textId="22E7B0E4" w:rsidR="00181A83" w:rsidRPr="00CE0D7C" w:rsidRDefault="00181A83" w:rsidP="00887956">
      <w:pPr>
        <w:jc w:val="left"/>
        <w:rPr>
          <w:rStyle w:val="IntenseEmphasis"/>
          <w:rFonts w:cstheme="minorHAnsi"/>
          <w:b w:val="0"/>
          <w:bCs w:val="0"/>
        </w:rPr>
      </w:pPr>
      <w:r w:rsidRPr="00CE0D7C">
        <w:rPr>
          <w:rStyle w:val="IntenseEmphasis"/>
          <w:rFonts w:cstheme="minorHAnsi"/>
          <w:b w:val="0"/>
          <w:bCs w:val="0"/>
        </w:rPr>
        <w:t xml:space="preserve">If you choose to use or create your schedule, it </w:t>
      </w:r>
      <w:r w:rsidR="006570C8">
        <w:rPr>
          <w:rStyle w:val="IntenseEmphasis"/>
          <w:rFonts w:cstheme="minorHAnsi"/>
          <w:b w:val="0"/>
          <w:bCs w:val="0"/>
        </w:rPr>
        <w:t>must</w:t>
      </w:r>
      <w:r w:rsidRPr="00CE0D7C">
        <w:rPr>
          <w:rStyle w:val="IntenseEmphasis"/>
          <w:rFonts w:cstheme="minorHAnsi"/>
          <w:b w:val="0"/>
          <w:bCs w:val="0"/>
        </w:rPr>
        <w:t xml:space="preserve"> meet all accessibility standards. You may bring or send eLearning a copy of your schedule </w:t>
      </w:r>
      <w:r w:rsidR="00887956" w:rsidRPr="00CE0D7C">
        <w:rPr>
          <w:rStyle w:val="IntenseEmphasis"/>
          <w:rFonts w:cstheme="minorHAnsi"/>
          <w:b w:val="0"/>
          <w:bCs w:val="0"/>
        </w:rPr>
        <w:t>before</w:t>
      </w:r>
      <w:r w:rsidRPr="00CE0D7C">
        <w:rPr>
          <w:rStyle w:val="IntenseEmphasis"/>
          <w:rFonts w:cstheme="minorHAnsi"/>
          <w:b w:val="0"/>
          <w:bCs w:val="0"/>
        </w:rPr>
        <w:t xml:space="preserve"> the s</w:t>
      </w:r>
      <w:r w:rsidR="00887956" w:rsidRPr="00CE0D7C">
        <w:rPr>
          <w:rStyle w:val="IntenseEmphasis"/>
          <w:rFonts w:cstheme="minorHAnsi"/>
          <w:b w:val="0"/>
          <w:bCs w:val="0"/>
        </w:rPr>
        <w:t>emester start</w:t>
      </w:r>
      <w:r w:rsidRPr="00CE0D7C">
        <w:rPr>
          <w:rStyle w:val="IntenseEmphasis"/>
          <w:rFonts w:cstheme="minorHAnsi"/>
          <w:b w:val="0"/>
          <w:bCs w:val="0"/>
        </w:rPr>
        <w:t xml:space="preserve"> for verification and assistance.</w:t>
      </w:r>
    </w:p>
    <w:p w14:paraId="4B4F6650" w14:textId="77777777" w:rsidR="00181A83" w:rsidRPr="00CE0D7C" w:rsidRDefault="00181A83" w:rsidP="005E405F">
      <w:pPr>
        <w:pStyle w:val="Heading2"/>
      </w:pPr>
      <w:r w:rsidRPr="00CE0D7C">
        <w:t>How to Use This Template</w:t>
      </w:r>
    </w:p>
    <w:p w14:paraId="4014F8D5" w14:textId="4EBAB1C4" w:rsidR="00181A83" w:rsidRPr="00CE0D7C" w:rsidRDefault="00181A83" w:rsidP="00181A83">
      <w:pPr>
        <w:jc w:val="left"/>
        <w:rPr>
          <w:rFonts w:cstheme="minorHAnsi"/>
        </w:rPr>
      </w:pPr>
      <w:r w:rsidRPr="00CE0D7C">
        <w:rPr>
          <w:rFonts w:cstheme="minorHAnsi"/>
        </w:rPr>
        <w:t xml:space="preserve">Once you have </w:t>
      </w:r>
      <w:r w:rsidR="00A563FD">
        <w:rPr>
          <w:rFonts w:cstheme="minorHAnsi"/>
        </w:rPr>
        <w:t>updated</w:t>
      </w:r>
      <w:r w:rsidRPr="00CE0D7C">
        <w:rPr>
          <w:rFonts w:cstheme="minorHAnsi"/>
        </w:rPr>
        <w:t xml:space="preserve"> your schedule, please delete the first two pages and any empty returns/enters found within the document. You may turn on the ¶ by selecting the </w:t>
      </w:r>
      <w:r w:rsidRPr="00CE0D7C">
        <w:rPr>
          <w:rStyle w:val="Strong"/>
          <w:rFonts w:cstheme="minorHAnsi"/>
        </w:rPr>
        <w:t>Show/Hide</w:t>
      </w:r>
      <w:r w:rsidRPr="00CE0D7C">
        <w:rPr>
          <w:rFonts w:cstheme="minorHAnsi"/>
        </w:rPr>
        <w:t xml:space="preserve"> paragraph symbol in the </w:t>
      </w:r>
      <w:r w:rsidRPr="00CE0D7C">
        <w:rPr>
          <w:rStyle w:val="Strong"/>
          <w:rFonts w:cstheme="minorHAnsi"/>
        </w:rPr>
        <w:t>Paragraph</w:t>
      </w:r>
      <w:r w:rsidRPr="00CE0D7C">
        <w:rPr>
          <w:rFonts w:cstheme="minorHAnsi"/>
        </w:rPr>
        <w:t xml:space="preserve"> Group under the </w:t>
      </w:r>
      <w:r w:rsidRPr="00CE0D7C">
        <w:rPr>
          <w:rStyle w:val="Strong"/>
          <w:rFonts w:cstheme="minorHAnsi"/>
        </w:rPr>
        <w:t>Home</w:t>
      </w:r>
      <w:r w:rsidRPr="00CE0D7C">
        <w:rPr>
          <w:rFonts w:cstheme="minorHAnsi"/>
        </w:rPr>
        <w:t xml:space="preserve"> tab.</w:t>
      </w:r>
    </w:p>
    <w:p w14:paraId="7F9AE130" w14:textId="630211E1" w:rsidR="00181A83" w:rsidRPr="00D63EF7" w:rsidRDefault="00181A83" w:rsidP="00D63EF7">
      <w:pPr>
        <w:jc w:val="center"/>
        <w:rPr>
          <w:rStyle w:val="Strong"/>
          <w:rFonts w:cstheme="minorHAnsi"/>
          <w:b w:val="0"/>
          <w:i/>
          <w:sz w:val="28"/>
          <w:szCs w:val="28"/>
        </w:rPr>
      </w:pPr>
      <w:r w:rsidRPr="00D63EF7">
        <w:rPr>
          <w:rStyle w:val="Strong"/>
          <w:rFonts w:cstheme="minorHAnsi"/>
          <w:b w:val="0"/>
          <w:i/>
          <w:sz w:val="28"/>
          <w:szCs w:val="28"/>
        </w:rPr>
        <w:t xml:space="preserve">Please avoid inserting tables, images/objects, URLs not in </w:t>
      </w:r>
      <w:r w:rsidR="006570C8">
        <w:rPr>
          <w:rStyle w:val="Strong"/>
          <w:rFonts w:cstheme="minorHAnsi"/>
          <w:b w:val="0"/>
          <w:i/>
          <w:sz w:val="28"/>
          <w:szCs w:val="28"/>
        </w:rPr>
        <w:t xml:space="preserve">Descriptive </w:t>
      </w:r>
      <w:r w:rsidRPr="00D63EF7">
        <w:rPr>
          <w:rStyle w:val="Strong"/>
          <w:rFonts w:cstheme="minorHAnsi"/>
          <w:b w:val="0"/>
          <w:i/>
          <w:sz w:val="28"/>
          <w:szCs w:val="28"/>
        </w:rPr>
        <w:t>Meaningful Text, and Roman Numerals.</w:t>
      </w:r>
    </w:p>
    <w:p w14:paraId="25FD10AD" w14:textId="336DC750" w:rsidR="007968CE" w:rsidRPr="007968CE" w:rsidRDefault="00181A83" w:rsidP="008F1B97">
      <w:pPr>
        <w:pStyle w:val="Heading3"/>
      </w:pPr>
      <w:r w:rsidRPr="00CE0D7C">
        <w:rPr>
          <w:rStyle w:val="Strong"/>
          <w:rFonts w:asciiTheme="minorHAnsi" w:hAnsiTheme="minorHAnsi" w:cstheme="minorHAnsi"/>
          <w:b/>
        </w:rPr>
        <w:t>Accessibility and Digital Standards</w:t>
      </w:r>
    </w:p>
    <w:p w14:paraId="551A821F" w14:textId="32152968" w:rsidR="00181A83" w:rsidRPr="007F049F" w:rsidRDefault="00181A83" w:rsidP="007F049F">
      <w:pPr>
        <w:spacing w:line="259" w:lineRule="auto"/>
        <w:jc w:val="left"/>
        <w:rPr>
          <w:rFonts w:cstheme="minorHAnsi"/>
        </w:rPr>
      </w:pPr>
      <w:r w:rsidRPr="007F049F">
        <w:rPr>
          <w:rFonts w:cstheme="minorHAnsi"/>
        </w:rPr>
        <w:t xml:space="preserve">The </w:t>
      </w:r>
      <w:r w:rsidR="003D3DF9">
        <w:rPr>
          <w:rFonts w:cstheme="minorHAnsi"/>
        </w:rPr>
        <w:t>Learning Technology</w:t>
      </w:r>
      <w:r w:rsidRPr="007F049F">
        <w:rPr>
          <w:rFonts w:cstheme="minorHAnsi"/>
        </w:rPr>
        <w:t xml:space="preserve"> Department has created digital standards for web accessibility that all documents hosted within our courses must meet for compliance purposes. You may review the document on </w:t>
      </w:r>
      <w:r w:rsidR="003E50ED" w:rsidRPr="007F049F">
        <w:rPr>
          <w:rFonts w:cstheme="minorHAnsi"/>
        </w:rPr>
        <w:t>Digital Accessibility Standards</w:t>
      </w:r>
      <w:r w:rsidR="003E50ED" w:rsidRPr="007F049F">
        <w:rPr>
          <w:rFonts w:cstheme="minorHAnsi"/>
          <w:color w:val="2F5496" w:themeColor="accent5" w:themeShade="BF"/>
        </w:rPr>
        <w:t xml:space="preserve"> </w:t>
      </w:r>
      <w:r w:rsidR="003E50ED" w:rsidRPr="007F049F">
        <w:rPr>
          <w:rFonts w:cstheme="minorHAnsi"/>
          <w:color w:val="D60093"/>
        </w:rPr>
        <w:t>(available myACC &gt; Faculty/Instructor tab &gt; eLearning)</w:t>
      </w:r>
      <w:r w:rsidR="003E50ED" w:rsidRPr="007F049F">
        <w:rPr>
          <w:rFonts w:cstheme="minorHAnsi"/>
        </w:rPr>
        <w:t>.</w:t>
      </w:r>
      <w:r w:rsidRPr="007F049F">
        <w:rPr>
          <w:rFonts w:cstheme="minorHAnsi"/>
          <w:color w:val="2F5496" w:themeColor="accent5" w:themeShade="BF"/>
        </w:rPr>
        <w:t xml:space="preserve"> </w:t>
      </w:r>
    </w:p>
    <w:p w14:paraId="74FEC862" w14:textId="77777777" w:rsidR="00181A83" w:rsidRPr="00CE0D7C" w:rsidRDefault="00181A83" w:rsidP="00DE5CC5">
      <w:pPr>
        <w:pStyle w:val="Heading3"/>
        <w:rPr>
          <w:rFonts w:asciiTheme="minorHAnsi" w:hAnsiTheme="minorHAnsi" w:cstheme="minorHAnsi"/>
        </w:rPr>
      </w:pPr>
      <w:r w:rsidRPr="00CE0D7C">
        <w:rPr>
          <w:rFonts w:asciiTheme="minorHAnsi" w:hAnsiTheme="minorHAnsi" w:cstheme="minorHAnsi"/>
        </w:rPr>
        <w:t>If you are copying from a prior schedule:</w:t>
      </w:r>
    </w:p>
    <w:p w14:paraId="6D5A51BB" w14:textId="77777777" w:rsidR="00181A83" w:rsidRPr="00CE0D7C" w:rsidRDefault="00181A83" w:rsidP="00181A83">
      <w:pPr>
        <w:jc w:val="left"/>
        <w:rPr>
          <w:rFonts w:cstheme="minorHAnsi"/>
        </w:rPr>
      </w:pPr>
      <w:r w:rsidRPr="00CE0D7C">
        <w:rPr>
          <w:rFonts w:cstheme="minorHAnsi"/>
        </w:rPr>
        <w:t>You may transfer text from an older document by following these steps:</w:t>
      </w:r>
    </w:p>
    <w:p w14:paraId="3CFE7622" w14:textId="131D822F" w:rsidR="00181A83" w:rsidRPr="00CE0D7C" w:rsidRDefault="00181A83" w:rsidP="00181A83">
      <w:pPr>
        <w:pStyle w:val="ListParagraph"/>
        <w:numPr>
          <w:ilvl w:val="0"/>
          <w:numId w:val="11"/>
        </w:numPr>
        <w:spacing w:line="259" w:lineRule="auto"/>
        <w:jc w:val="left"/>
        <w:rPr>
          <w:rFonts w:cstheme="minorHAnsi"/>
        </w:rPr>
      </w:pPr>
      <w:r w:rsidRPr="00CE0D7C">
        <w:rPr>
          <w:rFonts w:cstheme="minorHAnsi"/>
        </w:rPr>
        <w:lastRenderedPageBreak/>
        <w:t xml:space="preserve">Save </w:t>
      </w:r>
      <w:r w:rsidR="00045051">
        <w:rPr>
          <w:rFonts w:cstheme="minorHAnsi"/>
        </w:rPr>
        <w:t>the d</w:t>
      </w:r>
      <w:r w:rsidRPr="00CE0D7C">
        <w:rPr>
          <w:rFonts w:cstheme="minorHAnsi"/>
        </w:rPr>
        <w:t xml:space="preserve">ocument with </w:t>
      </w:r>
      <w:r w:rsidR="00276FEC">
        <w:rPr>
          <w:rFonts w:cstheme="minorHAnsi"/>
        </w:rPr>
        <w:t xml:space="preserve">the </w:t>
      </w:r>
      <w:r w:rsidR="00045051">
        <w:rPr>
          <w:rFonts w:cstheme="minorHAnsi"/>
        </w:rPr>
        <w:t>s</w:t>
      </w:r>
      <w:r w:rsidRPr="00CE0D7C">
        <w:rPr>
          <w:rFonts w:cstheme="minorHAnsi"/>
        </w:rPr>
        <w:t xml:space="preserve">chedule </w:t>
      </w:r>
      <w:r w:rsidR="00045051">
        <w:rPr>
          <w:rFonts w:cstheme="minorHAnsi"/>
        </w:rPr>
        <w:t>t</w:t>
      </w:r>
      <w:r w:rsidRPr="00CE0D7C">
        <w:rPr>
          <w:rFonts w:cstheme="minorHAnsi"/>
        </w:rPr>
        <w:t>itle (i.e.</w:t>
      </w:r>
      <w:r w:rsidR="00672E93">
        <w:rPr>
          <w:rFonts w:cstheme="minorHAnsi"/>
        </w:rPr>
        <w:t>,</w:t>
      </w:r>
      <w:r w:rsidRPr="00CE0D7C">
        <w:rPr>
          <w:rFonts w:cstheme="minorHAnsi"/>
        </w:rPr>
        <w:t xml:space="preserve"> COM125 Fall 2018 Smith)</w:t>
      </w:r>
      <w:r w:rsidR="00045051">
        <w:rPr>
          <w:rFonts w:cstheme="minorHAnsi"/>
        </w:rPr>
        <w:t>.</w:t>
      </w:r>
    </w:p>
    <w:p w14:paraId="0906D24B" w14:textId="661E6221" w:rsidR="00181A83" w:rsidRPr="00CE0D7C" w:rsidRDefault="00181A83" w:rsidP="00181A83">
      <w:pPr>
        <w:pStyle w:val="ListParagraph"/>
        <w:numPr>
          <w:ilvl w:val="0"/>
          <w:numId w:val="11"/>
        </w:numPr>
        <w:spacing w:line="259" w:lineRule="auto"/>
        <w:jc w:val="left"/>
        <w:rPr>
          <w:rFonts w:cstheme="minorHAnsi"/>
        </w:rPr>
      </w:pPr>
      <w:r w:rsidRPr="00CE0D7C">
        <w:rPr>
          <w:rFonts w:cstheme="minorHAnsi"/>
        </w:rPr>
        <w:t xml:space="preserve">Open </w:t>
      </w:r>
      <w:r w:rsidR="00045051">
        <w:rPr>
          <w:rFonts w:cstheme="minorHAnsi"/>
        </w:rPr>
        <w:t>e</w:t>
      </w:r>
      <w:r w:rsidRPr="00CE0D7C">
        <w:rPr>
          <w:rFonts w:cstheme="minorHAnsi"/>
        </w:rPr>
        <w:t xml:space="preserve">xisting </w:t>
      </w:r>
      <w:r w:rsidR="00045051">
        <w:rPr>
          <w:rFonts w:cstheme="minorHAnsi"/>
        </w:rPr>
        <w:t>s</w:t>
      </w:r>
      <w:r w:rsidRPr="00CE0D7C">
        <w:rPr>
          <w:rFonts w:cstheme="minorHAnsi"/>
        </w:rPr>
        <w:t>chedule</w:t>
      </w:r>
    </w:p>
    <w:p w14:paraId="65BE35D9" w14:textId="6AC03382" w:rsidR="00181A83" w:rsidRPr="00CE0D7C" w:rsidRDefault="00181A83" w:rsidP="00181A83">
      <w:pPr>
        <w:pStyle w:val="ListParagraph"/>
        <w:numPr>
          <w:ilvl w:val="0"/>
          <w:numId w:val="11"/>
        </w:numPr>
        <w:spacing w:line="259" w:lineRule="auto"/>
        <w:jc w:val="left"/>
        <w:rPr>
          <w:rFonts w:cstheme="minorHAnsi"/>
        </w:rPr>
      </w:pPr>
      <w:r w:rsidRPr="00CE0D7C">
        <w:rPr>
          <w:rFonts w:cstheme="minorHAnsi"/>
        </w:rPr>
        <w:t xml:space="preserve">Copy </w:t>
      </w:r>
      <w:r w:rsidR="00672E93">
        <w:rPr>
          <w:rFonts w:cstheme="minorHAnsi"/>
        </w:rPr>
        <w:t>t</w:t>
      </w:r>
      <w:r w:rsidRPr="00CE0D7C">
        <w:rPr>
          <w:rFonts w:cstheme="minorHAnsi"/>
        </w:rPr>
        <w:t xml:space="preserve">ext from </w:t>
      </w:r>
      <w:r w:rsidR="00045051">
        <w:rPr>
          <w:rFonts w:cstheme="minorHAnsi"/>
        </w:rPr>
        <w:t>the e</w:t>
      </w:r>
      <w:r w:rsidRPr="00CE0D7C">
        <w:rPr>
          <w:rFonts w:cstheme="minorHAnsi"/>
        </w:rPr>
        <w:t xml:space="preserve">xisting </w:t>
      </w:r>
      <w:r w:rsidR="00045051">
        <w:rPr>
          <w:rFonts w:cstheme="minorHAnsi"/>
        </w:rPr>
        <w:t>s</w:t>
      </w:r>
      <w:r w:rsidRPr="00CE0D7C">
        <w:rPr>
          <w:rFonts w:cstheme="minorHAnsi"/>
        </w:rPr>
        <w:t xml:space="preserve">chedule. </w:t>
      </w:r>
    </w:p>
    <w:p w14:paraId="4D24C549" w14:textId="412503BB" w:rsidR="00181A83" w:rsidRPr="00CE0D7C" w:rsidRDefault="00181A83" w:rsidP="00181A83">
      <w:pPr>
        <w:pStyle w:val="ListParagraph"/>
        <w:numPr>
          <w:ilvl w:val="0"/>
          <w:numId w:val="11"/>
        </w:numPr>
        <w:spacing w:line="259" w:lineRule="auto"/>
        <w:jc w:val="left"/>
        <w:rPr>
          <w:rFonts w:cstheme="minorHAnsi"/>
        </w:rPr>
      </w:pPr>
      <w:r w:rsidRPr="00CE0D7C">
        <w:rPr>
          <w:rFonts w:cstheme="minorHAnsi"/>
        </w:rPr>
        <w:t xml:space="preserve">Paste </w:t>
      </w:r>
      <w:r w:rsidR="00672E93">
        <w:rPr>
          <w:rFonts w:cstheme="minorHAnsi"/>
        </w:rPr>
        <w:t>t</w:t>
      </w:r>
      <w:r w:rsidRPr="00CE0D7C">
        <w:rPr>
          <w:rFonts w:cstheme="minorHAnsi"/>
        </w:rPr>
        <w:t xml:space="preserve">ext using </w:t>
      </w:r>
      <w:r w:rsidRPr="00293412">
        <w:rPr>
          <w:rStyle w:val="Strong"/>
        </w:rPr>
        <w:t>Merge Formatting</w:t>
      </w:r>
      <w:r w:rsidRPr="00CE0D7C">
        <w:rPr>
          <w:rFonts w:cstheme="minorHAnsi"/>
        </w:rPr>
        <w:t xml:space="preserve"> into the </w:t>
      </w:r>
      <w:r w:rsidR="00293412">
        <w:rPr>
          <w:rFonts w:cstheme="minorHAnsi"/>
        </w:rPr>
        <w:t>s</w:t>
      </w:r>
      <w:r w:rsidRPr="00CE0D7C">
        <w:rPr>
          <w:rFonts w:cstheme="minorHAnsi"/>
        </w:rPr>
        <w:t xml:space="preserve">aved </w:t>
      </w:r>
      <w:r w:rsidR="00C56530">
        <w:rPr>
          <w:rFonts w:cstheme="minorHAnsi"/>
        </w:rPr>
        <w:t>s</w:t>
      </w:r>
      <w:r w:rsidRPr="00CE0D7C">
        <w:rPr>
          <w:rFonts w:cstheme="minorHAnsi"/>
        </w:rPr>
        <w:t xml:space="preserve">chedule </w:t>
      </w:r>
      <w:r w:rsidR="00293412">
        <w:rPr>
          <w:rFonts w:cstheme="minorHAnsi"/>
        </w:rPr>
        <w:t>t</w:t>
      </w:r>
      <w:r w:rsidRPr="00CE0D7C">
        <w:rPr>
          <w:rFonts w:cstheme="minorHAnsi"/>
        </w:rPr>
        <w:t xml:space="preserve">emplate. Merge </w:t>
      </w:r>
      <w:r w:rsidR="00293412">
        <w:rPr>
          <w:rFonts w:ascii="Arial" w:eastAsia="Times New Roman" w:hAnsi="Arial" w:cs="Arial"/>
        </w:rPr>
        <w:t>f</w:t>
      </w:r>
      <w:r w:rsidR="00C60415" w:rsidRPr="00C357D6">
        <w:rPr>
          <w:rFonts w:ascii="Arial" w:eastAsia="Times New Roman" w:hAnsi="Arial" w:cs="Arial"/>
        </w:rPr>
        <w:t>ormatting</w:t>
      </w:r>
      <w:r w:rsidR="00C60415">
        <w:rPr>
          <w:rFonts w:ascii="Arial" w:eastAsia="Times New Roman" w:hAnsi="Arial" w:cs="Arial"/>
        </w:rPr>
        <w:t xml:space="preserve"> </w:t>
      </w:r>
      <w:r w:rsidR="00C60415" w:rsidRPr="00C357D6">
        <w:rPr>
          <w:rFonts w:ascii="Arial" w:eastAsia="Times New Roman" w:hAnsi="Arial" w:cs="Arial"/>
        </w:rPr>
        <w:t xml:space="preserve">(M) </w:t>
      </w:r>
      <w:r w:rsidR="00C60415">
        <w:rPr>
          <w:rFonts w:ascii="Arial" w:eastAsia="Times New Roman" w:hAnsi="Arial" w:cs="Arial"/>
        </w:rPr>
        <w:t>by</w:t>
      </w:r>
      <w:r w:rsidR="00C60415" w:rsidRPr="00C357D6">
        <w:rPr>
          <w:rFonts w:ascii="Arial" w:eastAsia="Times New Roman" w:hAnsi="Arial" w:cs="Arial"/>
        </w:rPr>
        <w:t xml:space="preserve"> right</w:t>
      </w:r>
      <w:r w:rsidR="00C60415">
        <w:rPr>
          <w:rFonts w:ascii="Arial" w:eastAsia="Times New Roman" w:hAnsi="Arial" w:cs="Arial"/>
        </w:rPr>
        <w:t>-</w:t>
      </w:r>
      <w:r w:rsidR="00C60415" w:rsidRPr="00C357D6">
        <w:rPr>
          <w:rFonts w:ascii="Arial" w:eastAsia="Times New Roman" w:hAnsi="Arial" w:cs="Arial"/>
        </w:rPr>
        <w:t>clicking and selecting the middle paste option.</w:t>
      </w:r>
      <w:r w:rsidR="00C60415">
        <w:rPr>
          <w:rFonts w:ascii="Arial" w:eastAsia="Times New Roman" w:hAnsi="Arial" w:cs="Arial"/>
        </w:rPr>
        <w:t xml:space="preserve"> </w:t>
      </w:r>
      <w:r w:rsidR="00C60415" w:rsidRPr="00C357D6">
        <w:rPr>
          <w:rFonts w:ascii="Arial" w:eastAsia="Times New Roman" w:hAnsi="Arial" w:cs="Arial"/>
        </w:rPr>
        <w:t>This</w:t>
      </w:r>
      <w:r w:rsidR="00C60415">
        <w:rPr>
          <w:rFonts w:ascii="Arial" w:eastAsia="Times New Roman" w:hAnsi="Arial" w:cs="Arial"/>
        </w:rPr>
        <w:t xml:space="preserve"> formatting</w:t>
      </w:r>
      <w:r w:rsidR="00C60415" w:rsidRPr="00C357D6">
        <w:rPr>
          <w:rFonts w:ascii="Arial" w:eastAsia="Times New Roman" w:hAnsi="Arial" w:cs="Arial"/>
        </w:rPr>
        <w:t xml:space="preserve"> allows </w:t>
      </w:r>
      <w:r w:rsidRPr="00CE0D7C">
        <w:rPr>
          <w:rFonts w:cstheme="minorHAnsi"/>
        </w:rPr>
        <w:t xml:space="preserve">text to be converted to the schedule styling </w:t>
      </w:r>
      <w:r w:rsidRPr="00CE0D7C">
        <w:rPr>
          <w:rStyle w:val="Strong"/>
          <w:rFonts w:cstheme="minorHAnsi"/>
        </w:rPr>
        <w:t xml:space="preserve">or use CTL+V+M to access merge formatting as a paste setting. </w:t>
      </w:r>
    </w:p>
    <w:p w14:paraId="25FCCA17" w14:textId="77777777" w:rsidR="00276FEC" w:rsidRPr="00CE0D7C" w:rsidRDefault="00276FEC" w:rsidP="00276FEC">
      <w:pPr>
        <w:pStyle w:val="ListParagraph"/>
        <w:numPr>
          <w:ilvl w:val="0"/>
          <w:numId w:val="11"/>
        </w:numPr>
        <w:spacing w:line="259" w:lineRule="auto"/>
        <w:jc w:val="left"/>
        <w:rPr>
          <w:rFonts w:cstheme="minorHAnsi"/>
        </w:rPr>
      </w:pPr>
      <w:r w:rsidRPr="00CE0D7C">
        <w:rPr>
          <w:rFonts w:cstheme="minorHAnsi"/>
        </w:rPr>
        <w:t xml:space="preserve">Verify </w:t>
      </w:r>
      <w:r>
        <w:rPr>
          <w:rFonts w:cstheme="minorHAnsi"/>
        </w:rPr>
        <w:t>f</w:t>
      </w:r>
      <w:r w:rsidRPr="00CE0D7C">
        <w:rPr>
          <w:rFonts w:cstheme="minorHAnsi"/>
        </w:rPr>
        <w:t>ormatting (</w:t>
      </w:r>
      <w:r>
        <w:rPr>
          <w:rFonts w:cstheme="minorHAnsi"/>
        </w:rPr>
        <w:t>c</w:t>
      </w:r>
      <w:r w:rsidRPr="00CE0D7C">
        <w:rPr>
          <w:rFonts w:cstheme="minorHAnsi"/>
        </w:rPr>
        <w:t xml:space="preserve">heck </w:t>
      </w:r>
      <w:r>
        <w:rPr>
          <w:rFonts w:cstheme="minorHAnsi"/>
        </w:rPr>
        <w:t>h</w:t>
      </w:r>
      <w:r w:rsidRPr="00CE0D7C">
        <w:rPr>
          <w:rFonts w:cstheme="minorHAnsi"/>
        </w:rPr>
        <w:t xml:space="preserve">eadings, </w:t>
      </w:r>
      <w:r>
        <w:rPr>
          <w:rFonts w:cstheme="minorHAnsi"/>
        </w:rPr>
        <w:t>h</w:t>
      </w:r>
      <w:r w:rsidRPr="00CE0D7C">
        <w:rPr>
          <w:rFonts w:cstheme="minorHAnsi"/>
        </w:rPr>
        <w:t xml:space="preserve">eaders, and other </w:t>
      </w:r>
      <w:r>
        <w:rPr>
          <w:rFonts w:cstheme="minorHAnsi"/>
        </w:rPr>
        <w:t>s</w:t>
      </w:r>
      <w:r w:rsidRPr="00CE0D7C">
        <w:rPr>
          <w:rFonts w:cstheme="minorHAnsi"/>
        </w:rPr>
        <w:t xml:space="preserve">tyles as explained by </w:t>
      </w:r>
      <w:r w:rsidRPr="005C411A">
        <w:rPr>
          <w:rFonts w:cstheme="minorHAnsi"/>
        </w:rPr>
        <w:t xml:space="preserve">Digital </w:t>
      </w:r>
      <w:r>
        <w:rPr>
          <w:rFonts w:cstheme="minorHAnsi"/>
        </w:rPr>
        <w:t xml:space="preserve">Accessibility </w:t>
      </w:r>
      <w:r w:rsidRPr="005C411A">
        <w:rPr>
          <w:rFonts w:cstheme="minorHAnsi"/>
        </w:rPr>
        <w:t>Standards</w:t>
      </w:r>
      <w:r w:rsidRPr="00045051">
        <w:rPr>
          <w:rFonts w:cstheme="minorHAnsi"/>
          <w:color w:val="D60093"/>
        </w:rPr>
        <w:t xml:space="preserve"> </w:t>
      </w:r>
      <w:r w:rsidRPr="00045051">
        <w:rPr>
          <w:rStyle w:val="Strong"/>
          <w:color w:val="D60093"/>
        </w:rPr>
        <w:t>(available myACC &gt; Faculty/Instructor tab &gt; eLearning)</w:t>
      </w:r>
      <w:r w:rsidRPr="005C411A">
        <w:rPr>
          <w:rFonts w:cstheme="minorHAnsi"/>
        </w:rPr>
        <w:t>.</w:t>
      </w:r>
    </w:p>
    <w:p w14:paraId="2CDF8C09" w14:textId="77777777" w:rsidR="00181A83" w:rsidRPr="00CE0D7C" w:rsidRDefault="00181A83" w:rsidP="00DE5CC5">
      <w:pPr>
        <w:pStyle w:val="Heading3"/>
        <w:rPr>
          <w:rFonts w:asciiTheme="minorHAnsi" w:hAnsiTheme="minorHAnsi" w:cstheme="minorHAnsi"/>
        </w:rPr>
      </w:pPr>
      <w:r w:rsidRPr="00CE0D7C">
        <w:rPr>
          <w:rFonts w:asciiTheme="minorHAnsi" w:hAnsiTheme="minorHAnsi" w:cstheme="minorHAnsi"/>
        </w:rPr>
        <w:t>If you are creating a new schedule from a blank Word document</w:t>
      </w:r>
    </w:p>
    <w:p w14:paraId="170BFFC0" w14:textId="6F1DF7E6" w:rsidR="00181A83" w:rsidRPr="00CE0D7C" w:rsidRDefault="00181A83" w:rsidP="00181A83">
      <w:pPr>
        <w:pStyle w:val="ListParagraph"/>
        <w:numPr>
          <w:ilvl w:val="0"/>
          <w:numId w:val="12"/>
        </w:numPr>
        <w:spacing w:line="259" w:lineRule="auto"/>
        <w:jc w:val="left"/>
        <w:rPr>
          <w:rFonts w:cstheme="minorHAnsi"/>
        </w:rPr>
      </w:pPr>
      <w:r w:rsidRPr="00CE0D7C">
        <w:rPr>
          <w:rFonts w:cstheme="minorHAnsi"/>
        </w:rPr>
        <w:t xml:space="preserve">Save </w:t>
      </w:r>
      <w:r w:rsidR="00276FEC">
        <w:rPr>
          <w:rFonts w:cstheme="minorHAnsi"/>
        </w:rPr>
        <w:t xml:space="preserve">the </w:t>
      </w:r>
      <w:r w:rsidR="003D3DF9">
        <w:rPr>
          <w:rFonts w:cstheme="minorHAnsi"/>
        </w:rPr>
        <w:t>d</w:t>
      </w:r>
      <w:r w:rsidRPr="00CE0D7C">
        <w:rPr>
          <w:rFonts w:cstheme="minorHAnsi"/>
        </w:rPr>
        <w:t xml:space="preserve">ocument with </w:t>
      </w:r>
      <w:r w:rsidR="001D3602">
        <w:rPr>
          <w:rFonts w:cstheme="minorHAnsi"/>
        </w:rPr>
        <w:t xml:space="preserve">the </w:t>
      </w:r>
      <w:r w:rsidR="00C56530">
        <w:rPr>
          <w:rFonts w:cstheme="minorHAnsi"/>
        </w:rPr>
        <w:t>s</w:t>
      </w:r>
      <w:r w:rsidRPr="00CE0D7C">
        <w:rPr>
          <w:rFonts w:cstheme="minorHAnsi"/>
        </w:rPr>
        <w:t xml:space="preserve">chedule </w:t>
      </w:r>
      <w:r w:rsidR="00C56530">
        <w:rPr>
          <w:rFonts w:cstheme="minorHAnsi"/>
        </w:rPr>
        <w:t>t</w:t>
      </w:r>
      <w:r w:rsidRPr="00CE0D7C">
        <w:rPr>
          <w:rFonts w:cstheme="minorHAnsi"/>
        </w:rPr>
        <w:t>itle (i.e.</w:t>
      </w:r>
      <w:r w:rsidR="00C60415">
        <w:rPr>
          <w:rFonts w:cstheme="minorHAnsi"/>
        </w:rPr>
        <w:t>,</w:t>
      </w:r>
      <w:r w:rsidRPr="00CE0D7C">
        <w:rPr>
          <w:rFonts w:cstheme="minorHAnsi"/>
        </w:rPr>
        <w:t xml:space="preserve"> COM125 Fall 2018 Smith)</w:t>
      </w:r>
    </w:p>
    <w:p w14:paraId="425F315B" w14:textId="3BAFCBA0" w:rsidR="00181A83" w:rsidRPr="00CE0D7C" w:rsidRDefault="00181A83" w:rsidP="00181A83">
      <w:pPr>
        <w:pStyle w:val="ListParagraph"/>
        <w:numPr>
          <w:ilvl w:val="0"/>
          <w:numId w:val="12"/>
        </w:numPr>
        <w:spacing w:line="259" w:lineRule="auto"/>
        <w:jc w:val="left"/>
        <w:rPr>
          <w:rFonts w:cstheme="minorHAnsi"/>
        </w:rPr>
      </w:pPr>
      <w:r w:rsidRPr="00CE0D7C">
        <w:rPr>
          <w:rFonts w:cstheme="minorHAnsi"/>
        </w:rPr>
        <w:t xml:space="preserve">Highlight and </w:t>
      </w:r>
      <w:r w:rsidR="003D3DF9">
        <w:rPr>
          <w:rFonts w:cstheme="minorHAnsi"/>
        </w:rPr>
        <w:t>t</w:t>
      </w:r>
      <w:r w:rsidRPr="00CE0D7C">
        <w:rPr>
          <w:rFonts w:cstheme="minorHAnsi"/>
        </w:rPr>
        <w:t xml:space="preserve">ype </w:t>
      </w:r>
      <w:r w:rsidR="003D3DF9">
        <w:rPr>
          <w:rFonts w:cstheme="minorHAnsi"/>
        </w:rPr>
        <w:t>d</w:t>
      </w:r>
      <w:r w:rsidRPr="00CE0D7C">
        <w:rPr>
          <w:rFonts w:cstheme="minorHAnsi"/>
        </w:rPr>
        <w:t xml:space="preserve">irectly over </w:t>
      </w:r>
      <w:r w:rsidR="003D3DF9">
        <w:rPr>
          <w:rFonts w:cstheme="minorHAnsi"/>
        </w:rPr>
        <w:t>p</w:t>
      </w:r>
      <w:r w:rsidRPr="00CE0D7C">
        <w:rPr>
          <w:rFonts w:cstheme="minorHAnsi"/>
        </w:rPr>
        <w:t xml:space="preserve">urple and </w:t>
      </w:r>
      <w:r w:rsidR="003D3DF9">
        <w:rPr>
          <w:rFonts w:cstheme="minorHAnsi"/>
        </w:rPr>
        <w:t>b</w:t>
      </w:r>
      <w:r w:rsidRPr="00CE0D7C">
        <w:rPr>
          <w:rFonts w:cstheme="minorHAnsi"/>
        </w:rPr>
        <w:t xml:space="preserve">racketed </w:t>
      </w:r>
      <w:r w:rsidR="003D3DF9">
        <w:rPr>
          <w:rFonts w:cstheme="minorHAnsi"/>
        </w:rPr>
        <w:t>t</w:t>
      </w:r>
      <w:r w:rsidRPr="00CE0D7C">
        <w:rPr>
          <w:rFonts w:cstheme="minorHAnsi"/>
        </w:rPr>
        <w:t>ext.</w:t>
      </w:r>
    </w:p>
    <w:p w14:paraId="58F54A45" w14:textId="74732B30" w:rsidR="00181A83" w:rsidRPr="00CE0D7C" w:rsidRDefault="00181A83" w:rsidP="00181A83">
      <w:pPr>
        <w:pStyle w:val="ListParagraph"/>
        <w:numPr>
          <w:ilvl w:val="0"/>
          <w:numId w:val="12"/>
        </w:numPr>
        <w:spacing w:line="259" w:lineRule="auto"/>
        <w:jc w:val="left"/>
        <w:rPr>
          <w:rFonts w:cstheme="minorHAnsi"/>
        </w:rPr>
      </w:pPr>
      <w:r w:rsidRPr="00CE0D7C">
        <w:rPr>
          <w:rFonts w:cstheme="minorHAnsi"/>
        </w:rPr>
        <w:t xml:space="preserve">Verify </w:t>
      </w:r>
      <w:r w:rsidR="00276FEC">
        <w:rPr>
          <w:rFonts w:cstheme="minorHAnsi"/>
        </w:rPr>
        <w:t>f</w:t>
      </w:r>
      <w:r w:rsidRPr="00CE0D7C">
        <w:rPr>
          <w:rFonts w:cstheme="minorHAnsi"/>
        </w:rPr>
        <w:t>ormatting (</w:t>
      </w:r>
      <w:r w:rsidR="00276FEC">
        <w:rPr>
          <w:rFonts w:cstheme="minorHAnsi"/>
        </w:rPr>
        <w:t>c</w:t>
      </w:r>
      <w:r w:rsidRPr="00CE0D7C">
        <w:rPr>
          <w:rFonts w:cstheme="minorHAnsi"/>
        </w:rPr>
        <w:t xml:space="preserve">heck </w:t>
      </w:r>
      <w:r w:rsidR="00276FEC">
        <w:rPr>
          <w:rFonts w:cstheme="minorHAnsi"/>
        </w:rPr>
        <w:t>h</w:t>
      </w:r>
      <w:r w:rsidRPr="00CE0D7C">
        <w:rPr>
          <w:rFonts w:cstheme="minorHAnsi"/>
        </w:rPr>
        <w:t xml:space="preserve">eadings, </w:t>
      </w:r>
      <w:r w:rsidR="00276FEC">
        <w:rPr>
          <w:rFonts w:cstheme="minorHAnsi"/>
        </w:rPr>
        <w:t>h</w:t>
      </w:r>
      <w:r w:rsidRPr="00CE0D7C">
        <w:rPr>
          <w:rFonts w:cstheme="minorHAnsi"/>
        </w:rPr>
        <w:t xml:space="preserve">eaders, and other </w:t>
      </w:r>
      <w:r w:rsidR="00276FEC">
        <w:rPr>
          <w:rFonts w:cstheme="minorHAnsi"/>
        </w:rPr>
        <w:t>s</w:t>
      </w:r>
      <w:r w:rsidRPr="00CE0D7C">
        <w:rPr>
          <w:rFonts w:cstheme="minorHAnsi"/>
        </w:rPr>
        <w:t xml:space="preserve">tyles as explained by </w:t>
      </w:r>
      <w:r w:rsidRPr="005C411A">
        <w:rPr>
          <w:rFonts w:cstheme="minorHAnsi"/>
        </w:rPr>
        <w:t xml:space="preserve">Digital </w:t>
      </w:r>
      <w:r w:rsidR="005C411A">
        <w:rPr>
          <w:rFonts w:cstheme="minorHAnsi"/>
        </w:rPr>
        <w:t xml:space="preserve">Accessibility </w:t>
      </w:r>
      <w:r w:rsidRPr="005C411A">
        <w:rPr>
          <w:rFonts w:cstheme="minorHAnsi"/>
        </w:rPr>
        <w:t>Standards</w:t>
      </w:r>
      <w:r w:rsidR="009D4676" w:rsidRPr="00045051">
        <w:rPr>
          <w:rFonts w:cstheme="minorHAnsi"/>
          <w:color w:val="D60093"/>
        </w:rPr>
        <w:t xml:space="preserve"> </w:t>
      </w:r>
      <w:r w:rsidR="009D4676" w:rsidRPr="00045051">
        <w:rPr>
          <w:rStyle w:val="Strong"/>
          <w:color w:val="D60093"/>
        </w:rPr>
        <w:t>(</w:t>
      </w:r>
      <w:r w:rsidR="005C411A" w:rsidRPr="00045051">
        <w:rPr>
          <w:rStyle w:val="Strong"/>
          <w:color w:val="D60093"/>
        </w:rPr>
        <w:t>a</w:t>
      </w:r>
      <w:r w:rsidR="009D4676" w:rsidRPr="00045051">
        <w:rPr>
          <w:rStyle w:val="Strong"/>
          <w:color w:val="D60093"/>
        </w:rPr>
        <w:t xml:space="preserve">vailable </w:t>
      </w:r>
      <w:r w:rsidR="005021DD" w:rsidRPr="00045051">
        <w:rPr>
          <w:rStyle w:val="Strong"/>
          <w:color w:val="D60093"/>
        </w:rPr>
        <w:t>myACC &gt; Faculty/Instructor tab</w:t>
      </w:r>
      <w:r w:rsidR="007F0261" w:rsidRPr="00045051">
        <w:rPr>
          <w:rStyle w:val="Strong"/>
          <w:color w:val="D60093"/>
        </w:rPr>
        <w:t xml:space="preserve"> &gt; eLearning</w:t>
      </w:r>
      <w:r w:rsidR="005C411A" w:rsidRPr="00045051">
        <w:rPr>
          <w:rStyle w:val="Strong"/>
          <w:color w:val="D60093"/>
        </w:rPr>
        <w:t>)</w:t>
      </w:r>
      <w:r w:rsidR="005C411A" w:rsidRPr="005C411A">
        <w:rPr>
          <w:rFonts w:cstheme="minorHAnsi"/>
        </w:rPr>
        <w:t>.</w:t>
      </w:r>
    </w:p>
    <w:p w14:paraId="0DF471EB" w14:textId="77777777" w:rsidR="00181A83" w:rsidRPr="00CE0D7C" w:rsidRDefault="00181A83" w:rsidP="00DE5CC5">
      <w:pPr>
        <w:pStyle w:val="Heading3"/>
        <w:rPr>
          <w:rFonts w:asciiTheme="minorHAnsi" w:hAnsiTheme="minorHAnsi" w:cstheme="minorHAnsi"/>
        </w:rPr>
      </w:pPr>
      <w:r w:rsidRPr="00CE0D7C">
        <w:rPr>
          <w:rFonts w:asciiTheme="minorHAnsi" w:hAnsiTheme="minorHAnsi" w:cstheme="minorHAnsi"/>
        </w:rPr>
        <w:t>Formatting</w:t>
      </w:r>
    </w:p>
    <w:p w14:paraId="75C2EE1A" w14:textId="34D19EA0" w:rsidR="00181A83" w:rsidRPr="00CE0D7C" w:rsidRDefault="00181A83" w:rsidP="00181A83">
      <w:pPr>
        <w:jc w:val="left"/>
        <w:rPr>
          <w:rFonts w:cstheme="minorHAnsi"/>
        </w:rPr>
      </w:pPr>
      <w:r w:rsidRPr="00CE0D7C">
        <w:rPr>
          <w:rFonts w:cstheme="minorHAnsi"/>
        </w:rPr>
        <w:t>Please avoid having textual widows and orphans</w:t>
      </w:r>
      <w:r w:rsidR="003D3DF9">
        <w:rPr>
          <w:rFonts w:cstheme="minorHAnsi"/>
        </w:rPr>
        <w:t>.</w:t>
      </w:r>
      <w:r w:rsidRPr="00CE0D7C">
        <w:rPr>
          <w:rFonts w:cstheme="minorHAnsi"/>
        </w:rPr>
        <w:t xml:space="preserve"> (</w:t>
      </w:r>
      <w:r w:rsidR="003D3DF9">
        <w:rPr>
          <w:rFonts w:cstheme="minorHAnsi"/>
        </w:rPr>
        <w:t>A</w:t>
      </w:r>
      <w:r w:rsidRPr="00CE0D7C">
        <w:rPr>
          <w:rFonts w:cstheme="minorHAnsi"/>
        </w:rPr>
        <w:t xml:space="preserve"> heading without text underneath or a single line before a paragraph at the top of the page</w:t>
      </w:r>
      <w:r w:rsidR="003D3DF9">
        <w:rPr>
          <w:rFonts w:cstheme="minorHAnsi"/>
        </w:rPr>
        <w:t>.</w:t>
      </w:r>
      <w:r w:rsidRPr="00CE0D7C">
        <w:rPr>
          <w:rFonts w:cstheme="minorHAnsi"/>
        </w:rPr>
        <w:t xml:space="preserve">) Use the </w:t>
      </w:r>
      <w:r w:rsidRPr="00CE0D7C">
        <w:rPr>
          <w:rStyle w:val="Strong"/>
          <w:rFonts w:cstheme="minorHAnsi"/>
        </w:rPr>
        <w:t>Widow/Orphan</w:t>
      </w:r>
      <w:r w:rsidRPr="00CE0D7C">
        <w:rPr>
          <w:rFonts w:cstheme="minorHAnsi"/>
        </w:rPr>
        <w:t xml:space="preserve"> control found in the </w:t>
      </w:r>
      <w:r w:rsidRPr="00CE0D7C">
        <w:rPr>
          <w:rStyle w:val="Strong"/>
          <w:rFonts w:cstheme="minorHAnsi"/>
        </w:rPr>
        <w:t>Pagination</w:t>
      </w:r>
      <w:r w:rsidRPr="00CE0D7C">
        <w:rPr>
          <w:rFonts w:cstheme="minorHAnsi"/>
        </w:rPr>
        <w:t xml:space="preserve"> section, within </w:t>
      </w:r>
      <w:r w:rsidRPr="00CE0D7C">
        <w:rPr>
          <w:rStyle w:val="Strong"/>
          <w:rFonts w:cstheme="minorHAnsi"/>
        </w:rPr>
        <w:t>Paragraph Settings</w:t>
      </w:r>
      <w:r w:rsidRPr="00CE0D7C">
        <w:rPr>
          <w:rFonts w:cstheme="minorHAnsi"/>
        </w:rPr>
        <w:t xml:space="preserve">, under the </w:t>
      </w:r>
      <w:proofErr w:type="gramStart"/>
      <w:r w:rsidRPr="00CE0D7C">
        <w:rPr>
          <w:rStyle w:val="Strong"/>
          <w:rFonts w:cstheme="minorHAnsi"/>
        </w:rPr>
        <w:t>Home</w:t>
      </w:r>
      <w:proofErr w:type="gramEnd"/>
      <w:r w:rsidRPr="00CE0D7C">
        <w:rPr>
          <w:rFonts w:cstheme="minorHAnsi"/>
        </w:rPr>
        <w:t xml:space="preserve"> tab.</w:t>
      </w:r>
    </w:p>
    <w:p w14:paraId="52356251" w14:textId="397F6E13" w:rsidR="00181A83" w:rsidRPr="00CE0D7C" w:rsidRDefault="00181A83" w:rsidP="00181A83">
      <w:pPr>
        <w:jc w:val="left"/>
        <w:rPr>
          <w:rFonts w:cstheme="minorHAnsi"/>
          <w:b/>
        </w:rPr>
      </w:pPr>
      <w:r w:rsidRPr="00CE0D7C">
        <w:rPr>
          <w:rFonts w:cstheme="minorHAnsi"/>
          <w:b/>
        </w:rPr>
        <w:t xml:space="preserve">If you have </w:t>
      </w:r>
      <w:r w:rsidR="003D3DF9">
        <w:rPr>
          <w:rFonts w:cstheme="minorHAnsi"/>
          <w:b/>
        </w:rPr>
        <w:t>questions about</w:t>
      </w:r>
      <w:r w:rsidRPr="00CE0D7C">
        <w:rPr>
          <w:rFonts w:cstheme="minorHAnsi"/>
          <w:b/>
        </w:rPr>
        <w:t xml:space="preserve"> </w:t>
      </w:r>
      <w:r w:rsidR="00C60415">
        <w:rPr>
          <w:rFonts w:cstheme="minorHAnsi"/>
          <w:b/>
        </w:rPr>
        <w:t>using</w:t>
      </w:r>
      <w:r w:rsidRPr="00CE0D7C">
        <w:rPr>
          <w:rFonts w:cstheme="minorHAnsi"/>
          <w:b/>
        </w:rPr>
        <w:t xml:space="preserve"> this template</w:t>
      </w:r>
      <w:r w:rsidR="00C60415">
        <w:rPr>
          <w:rFonts w:cstheme="minorHAnsi"/>
          <w:b/>
        </w:rPr>
        <w:t xml:space="preserve"> or request</w:t>
      </w:r>
      <w:r w:rsidRPr="00CE0D7C">
        <w:rPr>
          <w:rFonts w:cstheme="minorHAnsi"/>
          <w:b/>
        </w:rPr>
        <w:t xml:space="preserve"> assistance in converting your schedule and course documents, please contact </w:t>
      </w:r>
      <w:r w:rsidR="003D3DF9">
        <w:rPr>
          <w:rFonts w:cstheme="minorHAnsi"/>
          <w:b/>
        </w:rPr>
        <w:t>Learning Technology</w:t>
      </w:r>
      <w:r w:rsidRPr="00CE0D7C">
        <w:rPr>
          <w:rFonts w:cstheme="minorHAnsi"/>
          <w:b/>
        </w:rPr>
        <w:t xml:space="preserve"> at </w:t>
      </w:r>
      <w:hyperlink r:id="rId6" w:history="1">
        <w:r w:rsidRPr="00CE0D7C">
          <w:rPr>
            <w:rStyle w:val="Hyperlink"/>
            <w:rFonts w:cstheme="minorHAnsi"/>
          </w:rPr>
          <w:t>eLearning@arapahoe.edu</w:t>
        </w:r>
      </w:hyperlink>
      <w:r w:rsidRPr="00CE0D7C">
        <w:rPr>
          <w:rFonts w:cstheme="minorHAnsi"/>
          <w:b/>
        </w:rPr>
        <w:t xml:space="preserve"> or by telephone </w:t>
      </w:r>
      <w:r w:rsidR="00C60415">
        <w:rPr>
          <w:rFonts w:cstheme="minorHAnsi"/>
          <w:b/>
        </w:rPr>
        <w:t xml:space="preserve">at </w:t>
      </w:r>
      <w:r w:rsidRPr="00CE0D7C">
        <w:rPr>
          <w:rFonts w:cstheme="minorHAnsi"/>
          <w:b/>
        </w:rPr>
        <w:t>303-797-5080.</w:t>
      </w:r>
    </w:p>
    <w:p w14:paraId="65099577" w14:textId="77777777" w:rsidR="00181A83" w:rsidRPr="00CE0D7C" w:rsidRDefault="00181A83" w:rsidP="00181A83">
      <w:pPr>
        <w:spacing w:after="0" w:line="276" w:lineRule="auto"/>
        <w:jc w:val="left"/>
        <w:rPr>
          <w:rFonts w:eastAsia="Times New Roman" w:cstheme="minorHAnsi"/>
          <w:b/>
          <w:bCs/>
          <w:spacing w:val="4"/>
          <w:sz w:val="36"/>
          <w:szCs w:val="28"/>
        </w:rPr>
      </w:pPr>
      <w:r w:rsidRPr="00CE0D7C">
        <w:rPr>
          <w:rFonts w:cstheme="minorHAnsi"/>
          <w:b/>
          <w:color w:val="7030A0"/>
          <w:sz w:val="28"/>
        </w:rPr>
        <w:t xml:space="preserve">Please make sure to change all text to </w:t>
      </w:r>
      <w:r w:rsidRPr="00CE0D7C">
        <w:rPr>
          <w:rFonts w:cstheme="minorHAnsi"/>
          <w:b/>
          <w:sz w:val="28"/>
        </w:rPr>
        <w:t>black</w:t>
      </w:r>
      <w:r w:rsidRPr="00CE0D7C">
        <w:rPr>
          <w:rFonts w:cstheme="minorHAnsi"/>
          <w:b/>
          <w:color w:val="7030A0"/>
          <w:sz w:val="28"/>
        </w:rPr>
        <w:t xml:space="preserve"> and remove this statement and everything above before distribution.</w:t>
      </w:r>
    </w:p>
    <w:p w14:paraId="3BB7E07B" w14:textId="77777777" w:rsidR="00181A83" w:rsidRPr="00CE0D7C" w:rsidRDefault="00181A83" w:rsidP="00181A83">
      <w:pPr>
        <w:spacing w:after="0" w:line="276" w:lineRule="auto"/>
        <w:jc w:val="left"/>
        <w:rPr>
          <w:rFonts w:eastAsia="Times New Roman" w:cstheme="minorHAnsi"/>
          <w:b/>
          <w:bCs/>
          <w:spacing w:val="4"/>
          <w:sz w:val="36"/>
          <w:szCs w:val="28"/>
        </w:rPr>
      </w:pPr>
      <w:r w:rsidRPr="00CE0D7C">
        <w:rPr>
          <w:rFonts w:eastAsia="Times New Roman" w:cstheme="minorHAnsi"/>
          <w:caps/>
        </w:rPr>
        <w:br w:type="page"/>
      </w:r>
    </w:p>
    <w:p w14:paraId="182B97E4" w14:textId="77777777" w:rsidR="00145139" w:rsidRPr="00CE0D7C" w:rsidRDefault="00145139" w:rsidP="00181A83">
      <w:pPr>
        <w:pStyle w:val="Heading1"/>
        <w:spacing w:before="0" w:after="240"/>
        <w:rPr>
          <w:rFonts w:asciiTheme="minorHAnsi" w:eastAsia="Times New Roman" w:hAnsiTheme="minorHAnsi" w:cstheme="minorHAnsi"/>
        </w:rPr>
      </w:pPr>
      <w:r w:rsidRPr="00CE0D7C">
        <w:rPr>
          <w:rFonts w:asciiTheme="minorHAnsi" w:eastAsia="Times New Roman" w:hAnsiTheme="minorHAnsi" w:cstheme="minorHAnsi"/>
        </w:rPr>
        <w:lastRenderedPageBreak/>
        <w:t>Tentative Course Schedule</w:t>
      </w:r>
    </w:p>
    <w:p w14:paraId="5B6ECB0F" w14:textId="37AE5EF1" w:rsidR="00145139" w:rsidRPr="00CE0D7C" w:rsidRDefault="00145139" w:rsidP="005E405F">
      <w:pPr>
        <w:pStyle w:val="Heading2"/>
        <w:rPr>
          <w:rFonts w:eastAsia="Times New Roman"/>
        </w:rPr>
      </w:pPr>
      <w:r w:rsidRPr="00CE0D7C">
        <w:rPr>
          <w:rFonts w:eastAsia="Times New Roman"/>
        </w:rPr>
        <w:t>Week 1</w:t>
      </w:r>
      <w:r w:rsidR="00963A95">
        <w:rPr>
          <w:rFonts w:eastAsia="Times New Roman"/>
        </w:rPr>
        <w:t xml:space="preserve"> -</w:t>
      </w:r>
      <w:r w:rsidRPr="00CE0D7C">
        <w:rPr>
          <w:rFonts w:eastAsia="Times New Roman"/>
        </w:rPr>
        <w:t xml:space="preserve"> Start Date </w:t>
      </w:r>
      <w:r w:rsidR="00963A95">
        <w:rPr>
          <w:rFonts w:eastAsia="Times New Roman"/>
        </w:rPr>
        <w:t>-</w:t>
      </w:r>
      <w:r w:rsidRPr="00CE0D7C">
        <w:rPr>
          <w:rFonts w:eastAsia="Times New Roman"/>
        </w:rPr>
        <w:t xml:space="preserve"> End Date</w:t>
      </w:r>
    </w:p>
    <w:p w14:paraId="4470F85C" w14:textId="77777777" w:rsidR="00145139" w:rsidRPr="00CE0D7C" w:rsidRDefault="00145139" w:rsidP="00181A83">
      <w:pPr>
        <w:pStyle w:val="ListParagraph"/>
        <w:numPr>
          <w:ilvl w:val="0"/>
          <w:numId w:val="8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Complete and Submit the Syllabus Quiz (Due Date)</w:t>
      </w:r>
    </w:p>
    <w:p w14:paraId="3CF4A934" w14:textId="77777777" w:rsidR="00145139" w:rsidRPr="00CE0D7C" w:rsidRDefault="00145139" w:rsidP="00181A83">
      <w:pPr>
        <w:pStyle w:val="ListParagraph"/>
        <w:numPr>
          <w:ilvl w:val="0"/>
          <w:numId w:val="8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Complete the Introduction Discussion (Due Date)</w:t>
      </w:r>
    </w:p>
    <w:p w14:paraId="110C0A2F" w14:textId="51605AC2" w:rsidR="00145139" w:rsidRPr="00CE0D7C" w:rsidRDefault="00145139" w:rsidP="005E405F">
      <w:pPr>
        <w:pStyle w:val="Heading2"/>
        <w:rPr>
          <w:rFonts w:eastAsia="Times New Roman"/>
        </w:rPr>
      </w:pPr>
      <w:r w:rsidRPr="00CE0D7C">
        <w:rPr>
          <w:rFonts w:eastAsia="Times New Roman"/>
        </w:rPr>
        <w:t xml:space="preserve">Week 2 - Start Date </w:t>
      </w:r>
      <w:r w:rsidR="00534D54">
        <w:rPr>
          <w:rFonts w:eastAsia="Times New Roman"/>
        </w:rPr>
        <w:t>-</w:t>
      </w:r>
      <w:r w:rsidRPr="00CE0D7C">
        <w:rPr>
          <w:rFonts w:eastAsia="Times New Roman"/>
        </w:rPr>
        <w:t xml:space="preserve"> End Date</w:t>
      </w:r>
    </w:p>
    <w:p w14:paraId="15EF5BD5" w14:textId="77777777" w:rsidR="00145139" w:rsidRPr="00CE0D7C" w:rsidRDefault="00145139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1AA2BB0B" w14:textId="77777777" w:rsidR="00145139" w:rsidRPr="00CE0D7C" w:rsidRDefault="00145139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6FEE6577" w14:textId="77777777" w:rsidR="00145139" w:rsidRPr="00CE0D7C" w:rsidRDefault="00145139" w:rsidP="00181A83">
      <w:pPr>
        <w:pStyle w:val="ListParagraph"/>
        <w:numPr>
          <w:ilvl w:val="0"/>
          <w:numId w:val="7"/>
        </w:numPr>
        <w:spacing w:after="240"/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3</w:t>
      </w:r>
    </w:p>
    <w:p w14:paraId="27B78995" w14:textId="635016DE" w:rsidR="00145139" w:rsidRPr="00CE0D7C" w:rsidRDefault="00145139" w:rsidP="005E405F">
      <w:pPr>
        <w:pStyle w:val="Heading2"/>
        <w:rPr>
          <w:rFonts w:eastAsia="Times New Roman"/>
        </w:rPr>
      </w:pPr>
      <w:r w:rsidRPr="00CE0D7C">
        <w:rPr>
          <w:rFonts w:eastAsia="Times New Roman"/>
        </w:rPr>
        <w:t xml:space="preserve">Week 3 </w:t>
      </w:r>
      <w:r w:rsidR="00534D54">
        <w:rPr>
          <w:rFonts w:eastAsia="Times New Roman"/>
        </w:rPr>
        <w:t>-</w:t>
      </w:r>
      <w:r w:rsidRPr="00CE0D7C">
        <w:rPr>
          <w:rFonts w:eastAsia="Times New Roman"/>
        </w:rPr>
        <w:t> </w:t>
      </w:r>
      <w:r w:rsidR="00C44D95" w:rsidRPr="00CE0D7C">
        <w:rPr>
          <w:rFonts w:eastAsia="Times New Roman"/>
        </w:rPr>
        <w:t xml:space="preserve">Start Date </w:t>
      </w:r>
      <w:r w:rsidR="00534D54">
        <w:rPr>
          <w:rFonts w:eastAsia="Times New Roman"/>
        </w:rPr>
        <w:t>-</w:t>
      </w:r>
      <w:r w:rsidR="00C44D95" w:rsidRPr="00CE0D7C">
        <w:rPr>
          <w:rFonts w:eastAsia="Times New Roman"/>
        </w:rPr>
        <w:t xml:space="preserve"> End Date</w:t>
      </w:r>
    </w:p>
    <w:p w14:paraId="4725DCA4" w14:textId="77777777" w:rsidR="00145139" w:rsidRPr="00CE0D7C" w:rsidRDefault="00C44D95" w:rsidP="00181A83">
      <w:pPr>
        <w:pStyle w:val="ListParagraph"/>
        <w:numPr>
          <w:ilvl w:val="0"/>
          <w:numId w:val="9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128E4C4F" w14:textId="77777777" w:rsidR="00145139" w:rsidRPr="00CE0D7C" w:rsidRDefault="00C44D95" w:rsidP="00181A83">
      <w:pPr>
        <w:pStyle w:val="ListParagraph"/>
        <w:numPr>
          <w:ilvl w:val="0"/>
          <w:numId w:val="9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7812262C" w14:textId="77777777" w:rsidR="00145139" w:rsidRPr="00CE0D7C" w:rsidRDefault="00C44D95" w:rsidP="00181A83">
      <w:pPr>
        <w:pStyle w:val="ListParagraph"/>
        <w:numPr>
          <w:ilvl w:val="0"/>
          <w:numId w:val="9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3</w:t>
      </w:r>
    </w:p>
    <w:p w14:paraId="6B4F5E04" w14:textId="58EF2803" w:rsidR="00145139" w:rsidRPr="00CE0D7C" w:rsidRDefault="00145139" w:rsidP="005E405F">
      <w:pPr>
        <w:pStyle w:val="Heading2"/>
        <w:rPr>
          <w:rFonts w:eastAsia="Times New Roman"/>
        </w:rPr>
      </w:pPr>
      <w:r w:rsidRPr="00CE0D7C">
        <w:rPr>
          <w:rFonts w:eastAsia="Times New Roman"/>
        </w:rPr>
        <w:t>Week 4 - </w:t>
      </w:r>
      <w:r w:rsidR="00C44D95" w:rsidRPr="00CE0D7C">
        <w:rPr>
          <w:rFonts w:eastAsia="Times New Roman"/>
        </w:rPr>
        <w:t xml:space="preserve">Start Date </w:t>
      </w:r>
      <w:r w:rsidR="00534D54">
        <w:rPr>
          <w:rFonts w:eastAsia="Times New Roman"/>
        </w:rPr>
        <w:t>-</w:t>
      </w:r>
      <w:r w:rsidR="00C44D95" w:rsidRPr="00CE0D7C">
        <w:rPr>
          <w:rFonts w:eastAsia="Times New Roman"/>
        </w:rPr>
        <w:t xml:space="preserve"> End Date</w:t>
      </w:r>
    </w:p>
    <w:p w14:paraId="5ED6BF5B" w14:textId="77777777" w:rsidR="00C44D95" w:rsidRPr="00CE0D7C" w:rsidRDefault="00C44D95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6F77E24B" w14:textId="77777777" w:rsidR="00C44D95" w:rsidRPr="00CE0D7C" w:rsidRDefault="00C44D95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65314816" w14:textId="77777777" w:rsidR="00C44D95" w:rsidRPr="00CE0D7C" w:rsidRDefault="00C44D95" w:rsidP="00181A83">
      <w:pPr>
        <w:pStyle w:val="ListParagraph"/>
        <w:numPr>
          <w:ilvl w:val="0"/>
          <w:numId w:val="7"/>
        </w:numPr>
        <w:spacing w:after="240"/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3</w:t>
      </w:r>
    </w:p>
    <w:p w14:paraId="2EA7631D" w14:textId="62D4A060" w:rsidR="00145139" w:rsidRPr="00CE0D7C" w:rsidRDefault="00145139" w:rsidP="005E405F">
      <w:pPr>
        <w:pStyle w:val="Heading2"/>
        <w:rPr>
          <w:rFonts w:eastAsia="Times New Roman"/>
        </w:rPr>
      </w:pPr>
      <w:r w:rsidRPr="00CE0D7C">
        <w:rPr>
          <w:rFonts w:eastAsia="Times New Roman"/>
        </w:rPr>
        <w:t xml:space="preserve">Week 5 </w:t>
      </w:r>
      <w:r w:rsidR="00534D54">
        <w:rPr>
          <w:rFonts w:eastAsia="Times New Roman"/>
        </w:rPr>
        <w:t>-</w:t>
      </w:r>
      <w:r w:rsidRPr="00CE0D7C">
        <w:rPr>
          <w:rFonts w:eastAsia="Times New Roman"/>
        </w:rPr>
        <w:t> </w:t>
      </w:r>
      <w:r w:rsidR="00C44D95" w:rsidRPr="00CE0D7C">
        <w:rPr>
          <w:rFonts w:eastAsia="Times New Roman"/>
        </w:rPr>
        <w:t xml:space="preserve">Start Date </w:t>
      </w:r>
      <w:r w:rsidR="00534D54">
        <w:rPr>
          <w:rFonts w:eastAsia="Times New Roman"/>
        </w:rPr>
        <w:t>-</w:t>
      </w:r>
      <w:r w:rsidR="00C44D95" w:rsidRPr="00CE0D7C">
        <w:rPr>
          <w:rFonts w:eastAsia="Times New Roman"/>
        </w:rPr>
        <w:t xml:space="preserve"> End Date</w:t>
      </w:r>
    </w:p>
    <w:p w14:paraId="66921152" w14:textId="77777777" w:rsidR="00C44D95" w:rsidRPr="00CE0D7C" w:rsidRDefault="00C44D95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0CAF6310" w14:textId="77777777" w:rsidR="00C44D95" w:rsidRPr="00CE0D7C" w:rsidRDefault="00C44D95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3F782259" w14:textId="77777777" w:rsidR="00C44D95" w:rsidRPr="00CE0D7C" w:rsidRDefault="00C44D95" w:rsidP="00181A83">
      <w:pPr>
        <w:pStyle w:val="ListParagraph"/>
        <w:numPr>
          <w:ilvl w:val="0"/>
          <w:numId w:val="7"/>
        </w:numPr>
        <w:spacing w:after="240"/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3</w:t>
      </w:r>
    </w:p>
    <w:p w14:paraId="7ECA7962" w14:textId="44799A07" w:rsidR="00145139" w:rsidRPr="00CE0D7C" w:rsidRDefault="00145139" w:rsidP="005E405F">
      <w:pPr>
        <w:pStyle w:val="Heading2"/>
        <w:rPr>
          <w:rFonts w:eastAsia="Times New Roman"/>
        </w:rPr>
      </w:pPr>
      <w:r w:rsidRPr="00CE0D7C">
        <w:rPr>
          <w:rFonts w:eastAsia="Times New Roman"/>
        </w:rPr>
        <w:t xml:space="preserve">Week 6 </w:t>
      </w:r>
      <w:r w:rsidR="00EC0C08">
        <w:rPr>
          <w:rFonts w:eastAsia="Times New Roman"/>
        </w:rPr>
        <w:t>-</w:t>
      </w:r>
      <w:r w:rsidRPr="00CE0D7C">
        <w:rPr>
          <w:rFonts w:eastAsia="Times New Roman"/>
        </w:rPr>
        <w:t> </w:t>
      </w:r>
      <w:r w:rsidR="00C44D95" w:rsidRPr="00CE0D7C">
        <w:rPr>
          <w:rFonts w:eastAsia="Times New Roman"/>
        </w:rPr>
        <w:t xml:space="preserve">Start Date </w:t>
      </w:r>
      <w:r w:rsidR="00EC0C08">
        <w:rPr>
          <w:rFonts w:eastAsia="Times New Roman"/>
        </w:rPr>
        <w:t>-</w:t>
      </w:r>
      <w:r w:rsidR="00C44D95" w:rsidRPr="00CE0D7C">
        <w:rPr>
          <w:rFonts w:eastAsia="Times New Roman"/>
        </w:rPr>
        <w:t xml:space="preserve"> End Date</w:t>
      </w:r>
    </w:p>
    <w:p w14:paraId="389FA8A0" w14:textId="77777777" w:rsidR="00C44D95" w:rsidRPr="00CE0D7C" w:rsidRDefault="00C44D95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6014DE0F" w14:textId="77777777" w:rsidR="00C44D95" w:rsidRPr="00CE0D7C" w:rsidRDefault="00C44D95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1B97E0C9" w14:textId="77777777" w:rsidR="00C44D95" w:rsidRPr="00CE0D7C" w:rsidRDefault="00C44D95" w:rsidP="00181A83">
      <w:pPr>
        <w:pStyle w:val="ListParagraph"/>
        <w:numPr>
          <w:ilvl w:val="0"/>
          <w:numId w:val="7"/>
        </w:numPr>
        <w:spacing w:after="240"/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3</w:t>
      </w:r>
    </w:p>
    <w:p w14:paraId="2C9731BF" w14:textId="31870CC2" w:rsidR="00375613" w:rsidRPr="00CE0D7C" w:rsidRDefault="00145139" w:rsidP="005E405F">
      <w:pPr>
        <w:pStyle w:val="Heading2"/>
      </w:pPr>
      <w:r w:rsidRPr="00CE0D7C">
        <w:t>Week 7</w:t>
      </w:r>
      <w:r w:rsidR="00C44D95" w:rsidRPr="00CE0D7C">
        <w:t xml:space="preserve"> </w:t>
      </w:r>
      <w:r w:rsidR="00EC0C08">
        <w:t>-</w:t>
      </w:r>
      <w:r w:rsidR="00C44D95" w:rsidRPr="00CE0D7C">
        <w:t xml:space="preserve"> Start Date </w:t>
      </w:r>
      <w:r w:rsidR="00EC0C08">
        <w:t>-</w:t>
      </w:r>
      <w:r w:rsidR="00C44D95" w:rsidRPr="00CE0D7C">
        <w:t xml:space="preserve"> End Date</w:t>
      </w:r>
    </w:p>
    <w:p w14:paraId="3F5C451A" w14:textId="77777777" w:rsidR="00C44D95" w:rsidRPr="00CE0D7C" w:rsidRDefault="00C44D95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51D3D2AE" w14:textId="77777777" w:rsidR="00C44D95" w:rsidRPr="00CE0D7C" w:rsidRDefault="00C44D95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46464E0E" w14:textId="77777777" w:rsidR="00C44D95" w:rsidRPr="00CE0D7C" w:rsidRDefault="00C44D95" w:rsidP="00181A83">
      <w:pPr>
        <w:pStyle w:val="ListParagraph"/>
        <w:numPr>
          <w:ilvl w:val="0"/>
          <w:numId w:val="7"/>
        </w:numPr>
        <w:spacing w:after="240"/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3</w:t>
      </w:r>
    </w:p>
    <w:p w14:paraId="122D37B2" w14:textId="044765E8" w:rsidR="00C44D95" w:rsidRPr="00CE0D7C" w:rsidRDefault="00C44D95" w:rsidP="005E405F">
      <w:pPr>
        <w:pStyle w:val="Heading2"/>
      </w:pPr>
      <w:r w:rsidRPr="00CE0D7C">
        <w:t xml:space="preserve">Week 8 </w:t>
      </w:r>
      <w:r w:rsidR="00EC0C08">
        <w:t>-</w:t>
      </w:r>
      <w:r w:rsidRPr="00CE0D7C">
        <w:t xml:space="preserve"> Start Date </w:t>
      </w:r>
      <w:r w:rsidR="00EC0C08">
        <w:t>-</w:t>
      </w:r>
      <w:r w:rsidRPr="00CE0D7C">
        <w:t xml:space="preserve"> End Date</w:t>
      </w:r>
    </w:p>
    <w:p w14:paraId="6BBE5B83" w14:textId="77777777" w:rsidR="00C44D95" w:rsidRPr="00CE0D7C" w:rsidRDefault="00C44D95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00C9A51C" w14:textId="77777777" w:rsidR="00C44D95" w:rsidRPr="00CE0D7C" w:rsidRDefault="00C44D95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52CFC1AB" w14:textId="77777777" w:rsidR="00C44D95" w:rsidRPr="00CE0D7C" w:rsidRDefault="00C44D95" w:rsidP="00181A83">
      <w:pPr>
        <w:pStyle w:val="ListParagraph"/>
        <w:numPr>
          <w:ilvl w:val="0"/>
          <w:numId w:val="7"/>
        </w:numPr>
        <w:spacing w:after="240"/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3</w:t>
      </w:r>
    </w:p>
    <w:p w14:paraId="07459431" w14:textId="057E26BF" w:rsidR="00C44D95" w:rsidRPr="00CE0D7C" w:rsidRDefault="00442872" w:rsidP="005E405F">
      <w:pPr>
        <w:pStyle w:val="Heading2"/>
      </w:pPr>
      <w:r w:rsidRPr="00CE0D7C">
        <w:t xml:space="preserve">Week 9 </w:t>
      </w:r>
      <w:r w:rsidR="00EC0C08">
        <w:t>-</w:t>
      </w:r>
      <w:r w:rsidRPr="00CE0D7C">
        <w:t xml:space="preserve"> Start Date </w:t>
      </w:r>
      <w:r w:rsidR="00EC0C08">
        <w:t>-</w:t>
      </w:r>
      <w:r w:rsidRPr="00CE0D7C">
        <w:t xml:space="preserve"> End Date</w:t>
      </w:r>
    </w:p>
    <w:p w14:paraId="1352DD4B" w14:textId="77777777" w:rsidR="00442872" w:rsidRPr="00CE0D7C" w:rsidRDefault="00442872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6D003047" w14:textId="77777777" w:rsidR="00442872" w:rsidRPr="00CE0D7C" w:rsidRDefault="00442872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3B49102D" w14:textId="77777777" w:rsidR="00442872" w:rsidRPr="00CE0D7C" w:rsidRDefault="00442872" w:rsidP="00181A83">
      <w:pPr>
        <w:pStyle w:val="ListParagraph"/>
        <w:numPr>
          <w:ilvl w:val="0"/>
          <w:numId w:val="7"/>
        </w:numPr>
        <w:spacing w:after="240"/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lastRenderedPageBreak/>
        <w:t>Item 3</w:t>
      </w:r>
    </w:p>
    <w:p w14:paraId="7CFE55E7" w14:textId="040CA2B4" w:rsidR="00442872" w:rsidRPr="00CE0D7C" w:rsidRDefault="00442872" w:rsidP="005E405F">
      <w:pPr>
        <w:pStyle w:val="Heading2"/>
      </w:pPr>
      <w:r w:rsidRPr="00CE0D7C">
        <w:t xml:space="preserve">Week 10 </w:t>
      </w:r>
      <w:r w:rsidR="00EC0C08">
        <w:t>-</w:t>
      </w:r>
      <w:r w:rsidRPr="00CE0D7C">
        <w:t xml:space="preserve"> Start Date </w:t>
      </w:r>
      <w:r w:rsidR="00EC0C08">
        <w:t>-</w:t>
      </w:r>
      <w:r w:rsidRPr="00CE0D7C">
        <w:t xml:space="preserve"> End Date</w:t>
      </w:r>
    </w:p>
    <w:p w14:paraId="44326AAA" w14:textId="77777777" w:rsidR="00442872" w:rsidRPr="00CE0D7C" w:rsidRDefault="00442872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5D32DD63" w14:textId="77777777" w:rsidR="00442872" w:rsidRPr="00CE0D7C" w:rsidRDefault="00442872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036412CF" w14:textId="77777777" w:rsidR="00442872" w:rsidRPr="00CE0D7C" w:rsidRDefault="00442872" w:rsidP="00181A83">
      <w:pPr>
        <w:pStyle w:val="ListParagraph"/>
        <w:numPr>
          <w:ilvl w:val="0"/>
          <w:numId w:val="7"/>
        </w:numPr>
        <w:spacing w:after="240"/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3</w:t>
      </w:r>
    </w:p>
    <w:p w14:paraId="31323BA2" w14:textId="3B74D4E7" w:rsidR="00442872" w:rsidRPr="00CE0D7C" w:rsidRDefault="00442872" w:rsidP="005E405F">
      <w:pPr>
        <w:pStyle w:val="Heading2"/>
      </w:pPr>
      <w:r w:rsidRPr="00CE0D7C">
        <w:t xml:space="preserve">Week 11 </w:t>
      </w:r>
      <w:r w:rsidR="00BA2CC7">
        <w:t xml:space="preserve">- </w:t>
      </w:r>
      <w:r w:rsidRPr="00CE0D7C">
        <w:t xml:space="preserve">Start Date </w:t>
      </w:r>
      <w:r w:rsidR="00BA2CC7">
        <w:t>-</w:t>
      </w:r>
      <w:r w:rsidRPr="00CE0D7C">
        <w:t xml:space="preserve"> End Date</w:t>
      </w:r>
    </w:p>
    <w:p w14:paraId="6F2684AC" w14:textId="77777777" w:rsidR="00442872" w:rsidRPr="00CE0D7C" w:rsidRDefault="00442872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33BCBDFC" w14:textId="77777777" w:rsidR="00442872" w:rsidRPr="00CE0D7C" w:rsidRDefault="00442872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6AD13DFE" w14:textId="77777777" w:rsidR="00442872" w:rsidRPr="00CE0D7C" w:rsidRDefault="00442872" w:rsidP="00181A83">
      <w:pPr>
        <w:pStyle w:val="ListParagraph"/>
        <w:numPr>
          <w:ilvl w:val="0"/>
          <w:numId w:val="7"/>
        </w:numPr>
        <w:spacing w:after="240"/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3</w:t>
      </w:r>
    </w:p>
    <w:p w14:paraId="7844241E" w14:textId="0ED3B25B" w:rsidR="00442872" w:rsidRPr="00CE0D7C" w:rsidRDefault="00442872" w:rsidP="005E405F">
      <w:pPr>
        <w:pStyle w:val="Heading2"/>
      </w:pPr>
      <w:r w:rsidRPr="00CE0D7C">
        <w:t xml:space="preserve">Week 12 </w:t>
      </w:r>
      <w:r w:rsidR="00BA2CC7">
        <w:t>-</w:t>
      </w:r>
      <w:r w:rsidRPr="00CE0D7C">
        <w:t xml:space="preserve"> Start Date </w:t>
      </w:r>
      <w:r w:rsidR="00BA2CC7">
        <w:t>-</w:t>
      </w:r>
      <w:r w:rsidRPr="00CE0D7C">
        <w:t xml:space="preserve"> End Date</w:t>
      </w:r>
    </w:p>
    <w:p w14:paraId="692A93FF" w14:textId="77777777" w:rsidR="00442872" w:rsidRPr="00CE0D7C" w:rsidRDefault="00442872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217C9CA4" w14:textId="77777777" w:rsidR="00442872" w:rsidRPr="00CE0D7C" w:rsidRDefault="00442872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449214D9" w14:textId="77777777" w:rsidR="00442872" w:rsidRPr="00CE0D7C" w:rsidRDefault="00442872" w:rsidP="00181A83">
      <w:pPr>
        <w:pStyle w:val="ListParagraph"/>
        <w:numPr>
          <w:ilvl w:val="0"/>
          <w:numId w:val="7"/>
        </w:numPr>
        <w:spacing w:after="240"/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3</w:t>
      </w:r>
    </w:p>
    <w:p w14:paraId="3336976F" w14:textId="290C5CFD" w:rsidR="00442872" w:rsidRPr="00CE0D7C" w:rsidRDefault="00442872" w:rsidP="005E405F">
      <w:pPr>
        <w:pStyle w:val="Heading2"/>
      </w:pPr>
      <w:r w:rsidRPr="00CE0D7C">
        <w:t xml:space="preserve">Week 13 </w:t>
      </w:r>
      <w:r w:rsidR="00BA2CC7">
        <w:t>-</w:t>
      </w:r>
      <w:r w:rsidRPr="00CE0D7C">
        <w:t xml:space="preserve"> Start Date </w:t>
      </w:r>
      <w:r w:rsidR="00BA2CC7">
        <w:t>-</w:t>
      </w:r>
      <w:r w:rsidRPr="00CE0D7C">
        <w:t xml:space="preserve"> End Date</w:t>
      </w:r>
    </w:p>
    <w:p w14:paraId="505C458E" w14:textId="77777777" w:rsidR="00442872" w:rsidRPr="00CE0D7C" w:rsidRDefault="00442872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7EE53651" w14:textId="77777777" w:rsidR="00442872" w:rsidRPr="00CE0D7C" w:rsidRDefault="00442872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3A61CA8C" w14:textId="77777777" w:rsidR="00442872" w:rsidRPr="00CE0D7C" w:rsidRDefault="00442872" w:rsidP="00181A83">
      <w:pPr>
        <w:pStyle w:val="ListParagraph"/>
        <w:numPr>
          <w:ilvl w:val="0"/>
          <w:numId w:val="7"/>
        </w:numPr>
        <w:spacing w:after="240"/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3</w:t>
      </w:r>
    </w:p>
    <w:p w14:paraId="54A41FEB" w14:textId="137C2709" w:rsidR="00442872" w:rsidRPr="00CE0D7C" w:rsidRDefault="00442872" w:rsidP="005E405F">
      <w:pPr>
        <w:pStyle w:val="Heading2"/>
      </w:pPr>
      <w:r w:rsidRPr="00CE0D7C">
        <w:t xml:space="preserve">Week 14 </w:t>
      </w:r>
      <w:r w:rsidR="00BA2CC7">
        <w:t>-</w:t>
      </w:r>
      <w:r w:rsidRPr="00CE0D7C">
        <w:t xml:space="preserve"> Start Date </w:t>
      </w:r>
      <w:r w:rsidR="00BA2CC7">
        <w:t>-</w:t>
      </w:r>
      <w:r w:rsidRPr="00CE0D7C">
        <w:t xml:space="preserve"> End Date</w:t>
      </w:r>
    </w:p>
    <w:p w14:paraId="37696A04" w14:textId="77777777" w:rsidR="00442872" w:rsidRPr="00CE0D7C" w:rsidRDefault="00442872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6214E7A7" w14:textId="77777777" w:rsidR="00442872" w:rsidRPr="00CE0D7C" w:rsidRDefault="00442872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5707E774" w14:textId="77777777" w:rsidR="00442872" w:rsidRPr="00CE0D7C" w:rsidRDefault="00442872" w:rsidP="00181A83">
      <w:pPr>
        <w:pStyle w:val="ListParagraph"/>
        <w:numPr>
          <w:ilvl w:val="0"/>
          <w:numId w:val="7"/>
        </w:numPr>
        <w:spacing w:after="240"/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3</w:t>
      </w:r>
    </w:p>
    <w:p w14:paraId="65473BA8" w14:textId="3A3004B6" w:rsidR="00442872" w:rsidRPr="00CE0D7C" w:rsidRDefault="00442872" w:rsidP="005E405F">
      <w:pPr>
        <w:pStyle w:val="Heading2"/>
      </w:pPr>
      <w:r w:rsidRPr="00CE0D7C">
        <w:t xml:space="preserve">Week 15 </w:t>
      </w:r>
      <w:r w:rsidR="00BA2CC7">
        <w:t>-</w:t>
      </w:r>
      <w:r w:rsidRPr="00CE0D7C">
        <w:t xml:space="preserve"> Start Date </w:t>
      </w:r>
      <w:r w:rsidR="00BA2CC7">
        <w:t>-</w:t>
      </w:r>
      <w:r w:rsidRPr="00CE0D7C">
        <w:t xml:space="preserve"> End Date</w:t>
      </w:r>
    </w:p>
    <w:p w14:paraId="78C89929" w14:textId="77777777" w:rsidR="00442872" w:rsidRPr="00CE0D7C" w:rsidRDefault="00442872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42A8A0C5" w14:textId="77777777" w:rsidR="00442872" w:rsidRPr="00CE0D7C" w:rsidRDefault="00442872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5A2C8E8A" w14:textId="77777777" w:rsidR="00442872" w:rsidRPr="00CE0D7C" w:rsidRDefault="00442872" w:rsidP="00181A83">
      <w:pPr>
        <w:pStyle w:val="ListParagraph"/>
        <w:numPr>
          <w:ilvl w:val="0"/>
          <w:numId w:val="7"/>
        </w:numPr>
        <w:spacing w:after="240"/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3</w:t>
      </w:r>
    </w:p>
    <w:p w14:paraId="7A653053" w14:textId="374EDE01" w:rsidR="00181A83" w:rsidRPr="00CE0D7C" w:rsidRDefault="00181A83" w:rsidP="005E405F">
      <w:pPr>
        <w:pStyle w:val="Heading2"/>
      </w:pPr>
      <w:r w:rsidRPr="00CE0D7C">
        <w:t xml:space="preserve">Week 16 </w:t>
      </w:r>
      <w:r w:rsidR="00BA2CC7">
        <w:t>-</w:t>
      </w:r>
      <w:r w:rsidRPr="00CE0D7C">
        <w:t xml:space="preserve"> Start Date </w:t>
      </w:r>
      <w:r w:rsidR="00BA2CC7">
        <w:t>-</w:t>
      </w:r>
      <w:r w:rsidRPr="00CE0D7C">
        <w:t xml:space="preserve"> End Date</w:t>
      </w:r>
    </w:p>
    <w:p w14:paraId="16FBEB72" w14:textId="77777777" w:rsidR="00181A83" w:rsidRPr="00CE0D7C" w:rsidRDefault="00181A83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1</w:t>
      </w:r>
    </w:p>
    <w:p w14:paraId="598441AA" w14:textId="77777777" w:rsidR="00181A83" w:rsidRPr="00CE0D7C" w:rsidRDefault="00181A83" w:rsidP="00181A83">
      <w:pPr>
        <w:pStyle w:val="ListParagraph"/>
        <w:numPr>
          <w:ilvl w:val="0"/>
          <w:numId w:val="7"/>
        </w:numPr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2</w:t>
      </w:r>
    </w:p>
    <w:p w14:paraId="41D7FB03" w14:textId="77777777" w:rsidR="00181A83" w:rsidRPr="00CE0D7C" w:rsidRDefault="00181A83" w:rsidP="00181A83">
      <w:pPr>
        <w:pStyle w:val="ListParagraph"/>
        <w:numPr>
          <w:ilvl w:val="0"/>
          <w:numId w:val="7"/>
        </w:numPr>
        <w:spacing w:after="240"/>
        <w:jc w:val="left"/>
        <w:rPr>
          <w:rFonts w:eastAsia="Times New Roman" w:cstheme="minorHAnsi"/>
          <w:color w:val="7030A0"/>
        </w:rPr>
      </w:pPr>
      <w:r w:rsidRPr="00CE0D7C">
        <w:rPr>
          <w:rFonts w:eastAsia="Times New Roman" w:cstheme="minorHAnsi"/>
          <w:color w:val="7030A0"/>
        </w:rPr>
        <w:t>Item 3</w:t>
      </w:r>
    </w:p>
    <w:sectPr w:rsidR="00181A83" w:rsidRPr="00CE0D7C" w:rsidSect="004268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15914"/>
    <w:multiLevelType w:val="hybridMultilevel"/>
    <w:tmpl w:val="3CFC0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E5CC5"/>
    <w:multiLevelType w:val="multilevel"/>
    <w:tmpl w:val="8B22F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5764DE"/>
    <w:multiLevelType w:val="hybridMultilevel"/>
    <w:tmpl w:val="09320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B51B0A"/>
    <w:multiLevelType w:val="multilevel"/>
    <w:tmpl w:val="170A5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975E1F"/>
    <w:multiLevelType w:val="hybridMultilevel"/>
    <w:tmpl w:val="3DF8B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C81DC4"/>
    <w:multiLevelType w:val="hybridMultilevel"/>
    <w:tmpl w:val="32BCE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4A43A4"/>
    <w:multiLevelType w:val="multilevel"/>
    <w:tmpl w:val="38AED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FE7195"/>
    <w:multiLevelType w:val="multilevel"/>
    <w:tmpl w:val="88C44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CAF77D5"/>
    <w:multiLevelType w:val="hybridMultilevel"/>
    <w:tmpl w:val="09320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D60E1E"/>
    <w:multiLevelType w:val="multilevel"/>
    <w:tmpl w:val="AFBAF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60E3F4D"/>
    <w:multiLevelType w:val="hybridMultilevel"/>
    <w:tmpl w:val="5D4ED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526AC5"/>
    <w:multiLevelType w:val="multilevel"/>
    <w:tmpl w:val="A7EEF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20886532">
    <w:abstractNumId w:val="9"/>
  </w:num>
  <w:num w:numId="2" w16cid:durableId="603852594">
    <w:abstractNumId w:val="11"/>
  </w:num>
  <w:num w:numId="3" w16cid:durableId="944920183">
    <w:abstractNumId w:val="3"/>
  </w:num>
  <w:num w:numId="4" w16cid:durableId="906261281">
    <w:abstractNumId w:val="7"/>
  </w:num>
  <w:num w:numId="5" w16cid:durableId="278417016">
    <w:abstractNumId w:val="1"/>
  </w:num>
  <w:num w:numId="6" w16cid:durableId="1861041747">
    <w:abstractNumId w:val="6"/>
  </w:num>
  <w:num w:numId="7" w16cid:durableId="1867594951">
    <w:abstractNumId w:val="4"/>
  </w:num>
  <w:num w:numId="8" w16cid:durableId="456610758">
    <w:abstractNumId w:val="5"/>
  </w:num>
  <w:num w:numId="9" w16cid:durableId="1902330685">
    <w:abstractNumId w:val="0"/>
  </w:num>
  <w:num w:numId="10" w16cid:durableId="83963730">
    <w:abstractNumId w:val="10"/>
  </w:num>
  <w:num w:numId="11" w16cid:durableId="1964850129">
    <w:abstractNumId w:val="8"/>
  </w:num>
  <w:num w:numId="12" w16cid:durableId="201332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jSxNDewNDK3MDVV0lEKTi0uzszPAykwrgUAVs3taSwAAAA="/>
  </w:docVars>
  <w:rsids>
    <w:rsidRoot w:val="00145139"/>
    <w:rsid w:val="00045051"/>
    <w:rsid w:val="000A5459"/>
    <w:rsid w:val="000D4F08"/>
    <w:rsid w:val="000E33D0"/>
    <w:rsid w:val="0011183F"/>
    <w:rsid w:val="0014351F"/>
    <w:rsid w:val="00145139"/>
    <w:rsid w:val="00181A83"/>
    <w:rsid w:val="001D3602"/>
    <w:rsid w:val="0021605A"/>
    <w:rsid w:val="00276FEC"/>
    <w:rsid w:val="00293412"/>
    <w:rsid w:val="003029C4"/>
    <w:rsid w:val="00333DD8"/>
    <w:rsid w:val="00355397"/>
    <w:rsid w:val="00375613"/>
    <w:rsid w:val="003D3DF9"/>
    <w:rsid w:val="003D6D61"/>
    <w:rsid w:val="003E50ED"/>
    <w:rsid w:val="0042685E"/>
    <w:rsid w:val="00442872"/>
    <w:rsid w:val="005021DD"/>
    <w:rsid w:val="00534D54"/>
    <w:rsid w:val="00587EB3"/>
    <w:rsid w:val="005C22F5"/>
    <w:rsid w:val="005C411A"/>
    <w:rsid w:val="005E405F"/>
    <w:rsid w:val="00640928"/>
    <w:rsid w:val="006570C8"/>
    <w:rsid w:val="00672E93"/>
    <w:rsid w:val="007968CE"/>
    <w:rsid w:val="007B3391"/>
    <w:rsid w:val="007F0261"/>
    <w:rsid w:val="007F049F"/>
    <w:rsid w:val="007F12A9"/>
    <w:rsid w:val="007F144A"/>
    <w:rsid w:val="00867749"/>
    <w:rsid w:val="00887956"/>
    <w:rsid w:val="00895D48"/>
    <w:rsid w:val="008B0798"/>
    <w:rsid w:val="008F1B97"/>
    <w:rsid w:val="00957DE4"/>
    <w:rsid w:val="00963A95"/>
    <w:rsid w:val="009D4676"/>
    <w:rsid w:val="00A2126C"/>
    <w:rsid w:val="00A36F06"/>
    <w:rsid w:val="00A45A30"/>
    <w:rsid w:val="00A47D9D"/>
    <w:rsid w:val="00A563FD"/>
    <w:rsid w:val="00AE5672"/>
    <w:rsid w:val="00AE647E"/>
    <w:rsid w:val="00B26AD0"/>
    <w:rsid w:val="00B61BB3"/>
    <w:rsid w:val="00B70C82"/>
    <w:rsid w:val="00BA2CC7"/>
    <w:rsid w:val="00BB720D"/>
    <w:rsid w:val="00BD399C"/>
    <w:rsid w:val="00BE59C1"/>
    <w:rsid w:val="00BE6B75"/>
    <w:rsid w:val="00C44D95"/>
    <w:rsid w:val="00C55463"/>
    <w:rsid w:val="00C56530"/>
    <w:rsid w:val="00C57FAD"/>
    <w:rsid w:val="00C60415"/>
    <w:rsid w:val="00CB28A4"/>
    <w:rsid w:val="00CB44DB"/>
    <w:rsid w:val="00CC322D"/>
    <w:rsid w:val="00CE0D7C"/>
    <w:rsid w:val="00D63EF7"/>
    <w:rsid w:val="00DD7973"/>
    <w:rsid w:val="00DE5CC5"/>
    <w:rsid w:val="00DF3A88"/>
    <w:rsid w:val="00E33AEF"/>
    <w:rsid w:val="00EA2E2F"/>
    <w:rsid w:val="00EB167E"/>
    <w:rsid w:val="00EC0C08"/>
    <w:rsid w:val="00EE7068"/>
    <w:rsid w:val="00F22A17"/>
    <w:rsid w:val="00F46CE4"/>
    <w:rsid w:val="00F64254"/>
    <w:rsid w:val="00FE1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E73F6"/>
  <w15:chartTrackingRefBased/>
  <w15:docId w15:val="{2F5522C9-4CE8-4A8D-B360-C853161EF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322D"/>
    <w:pPr>
      <w:spacing w:after="160" w:line="252" w:lineRule="auto"/>
      <w:jc w:val="both"/>
    </w:pPr>
    <w:rPr>
      <w:rFonts w:eastAsiaTheme="minorEastAsia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5463"/>
    <w:pPr>
      <w:keepNext/>
      <w:keepLines/>
      <w:spacing w:before="320" w:after="40"/>
      <w:jc w:val="center"/>
      <w:outlineLvl w:val="0"/>
    </w:pPr>
    <w:rPr>
      <w:rFonts w:asciiTheme="majorHAnsi" w:eastAsiaTheme="majorEastAsia" w:hAnsiTheme="majorHAnsi" w:cstheme="majorBidi"/>
      <w:b/>
      <w:bCs/>
      <w:spacing w:val="4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E405F"/>
    <w:pPr>
      <w:keepNext/>
      <w:keepLines/>
      <w:spacing w:before="40" w:after="0"/>
      <w:jc w:val="left"/>
      <w:outlineLvl w:val="1"/>
    </w:pPr>
    <w:rPr>
      <w:rFonts w:eastAsiaTheme="majorEastAsia" w:cstheme="minorHAns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E5CC5"/>
    <w:pPr>
      <w:keepNext/>
      <w:keepLines/>
      <w:spacing w:before="120" w:after="0"/>
      <w:jc w:val="left"/>
      <w:outlineLvl w:val="2"/>
    </w:pPr>
    <w:rPr>
      <w:rFonts w:ascii="Arial" w:eastAsiaTheme="majorEastAsia" w:hAnsi="Arial" w:cstheme="majorBidi"/>
      <w:b/>
      <w:spacing w:val="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26AD0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b/>
      <w:iCs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CE4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CE4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CE4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CE4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CE4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E405F"/>
    <w:rPr>
      <w:rFonts w:eastAsiaTheme="majorEastAsia" w:cstheme="minorHAnsi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55463"/>
    <w:rPr>
      <w:rFonts w:asciiTheme="majorHAnsi" w:eastAsiaTheme="majorEastAsia" w:hAnsiTheme="majorHAnsi" w:cstheme="majorBidi"/>
      <w:b/>
      <w:bCs/>
      <w:spacing w:val="4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E5CC5"/>
    <w:rPr>
      <w:rFonts w:ascii="Arial" w:eastAsiaTheme="majorEastAsia" w:hAnsi="Arial" w:cstheme="majorBidi"/>
      <w:b/>
      <w:spacing w:val="4"/>
    </w:rPr>
  </w:style>
  <w:style w:type="character" w:customStyle="1" w:styleId="Heading4Char">
    <w:name w:val="Heading 4 Char"/>
    <w:basedOn w:val="DefaultParagraphFont"/>
    <w:link w:val="Heading4"/>
    <w:uiPriority w:val="9"/>
    <w:rsid w:val="00B26AD0"/>
    <w:rPr>
      <w:rFonts w:asciiTheme="majorHAnsi" w:eastAsiaTheme="majorEastAsia" w:hAnsiTheme="majorHAnsi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6CE4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6CE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6CE4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CE4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CE4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46CE4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46CE4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46CE4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A5459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0A5459"/>
    <w:rPr>
      <w:rFonts w:asciiTheme="majorHAnsi" w:eastAsiaTheme="majorEastAsia" w:hAnsiTheme="majorHAnsi" w:cstheme="majorBidi"/>
      <w:sz w:val="40"/>
    </w:rPr>
  </w:style>
  <w:style w:type="character" w:styleId="Strong">
    <w:name w:val="Strong"/>
    <w:basedOn w:val="DefaultParagraphFont"/>
    <w:uiPriority w:val="22"/>
    <w:qFormat/>
    <w:rsid w:val="00F46CE4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F46CE4"/>
    <w:rPr>
      <w:i/>
      <w:iCs/>
      <w:color w:val="auto"/>
    </w:rPr>
  </w:style>
  <w:style w:type="paragraph" w:styleId="NoSpacing">
    <w:name w:val="No Spacing"/>
    <w:uiPriority w:val="1"/>
    <w:qFormat/>
    <w:rsid w:val="00F46CE4"/>
    <w:pPr>
      <w:spacing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46CE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46CE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CE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CE4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F46CE4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F46CE4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46CE4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46CE4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F46CE4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6CE4"/>
    <w:pPr>
      <w:outlineLvl w:val="9"/>
    </w:pPr>
  </w:style>
  <w:style w:type="paragraph" w:customStyle="1" w:styleId="Body">
    <w:name w:val="Body"/>
    <w:link w:val="BodyChar"/>
    <w:autoRedefine/>
    <w:qFormat/>
    <w:rsid w:val="00BE6B75"/>
    <w:pPr>
      <w:suppressAutoHyphens/>
      <w:spacing w:before="60" w:after="120"/>
    </w:pPr>
    <w:rPr>
      <w:rFonts w:eastAsia="Times New Roman" w:cs="Times New Roman"/>
      <w:color w:val="55595B"/>
      <w:kern w:val="20"/>
      <w:szCs w:val="20"/>
    </w:rPr>
  </w:style>
  <w:style w:type="character" w:customStyle="1" w:styleId="BodyChar">
    <w:name w:val="Body Char"/>
    <w:link w:val="Body"/>
    <w:rsid w:val="00BE6B75"/>
    <w:rPr>
      <w:rFonts w:eastAsia="Times New Roman" w:cs="Times New Roman"/>
      <w:color w:val="55595B"/>
      <w:kern w:val="20"/>
      <w:szCs w:val="20"/>
    </w:rPr>
  </w:style>
  <w:style w:type="character" w:customStyle="1" w:styleId="note">
    <w:name w:val="note"/>
    <w:basedOn w:val="DefaultParagraphFont"/>
    <w:rsid w:val="00145139"/>
  </w:style>
  <w:style w:type="character" w:customStyle="1" w:styleId="apple-converted-space">
    <w:name w:val="apple-converted-space"/>
    <w:basedOn w:val="DefaultParagraphFont"/>
    <w:rsid w:val="00145139"/>
  </w:style>
  <w:style w:type="paragraph" w:styleId="ListParagraph">
    <w:name w:val="List Paragraph"/>
    <w:basedOn w:val="Normal"/>
    <w:uiPriority w:val="34"/>
    <w:qFormat/>
    <w:rsid w:val="00C44D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1A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44D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0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Learning@arapahoe.edu" TargetMode="External"/><Relationship Id="rId5" Type="http://schemas.openxmlformats.org/officeDocument/2006/relationships/hyperlink" Target="https://www.w3.org/WAI/standards-guidelines/wca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4</Pages>
  <Words>704</Words>
  <Characters>4159</Characters>
  <Application>Microsoft Office Word</Application>
  <DocSecurity>0</DocSecurity>
  <Lines>96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ible Course Schedule List Template</vt:lpstr>
    </vt:vector>
  </TitlesOfParts>
  <Company>Arapahoe Community College</Company>
  <LinksUpToDate>false</LinksUpToDate>
  <CharactersWithSpaces>4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le Course Schedule</dc:title>
  <dc:subject/>
  <dc:creator>Barrentine, David (ACC)</dc:creator>
  <cp:keywords/>
  <dc:description/>
  <cp:lastModifiedBy>Idol, Cara</cp:lastModifiedBy>
  <cp:revision>51</cp:revision>
  <dcterms:created xsi:type="dcterms:W3CDTF">2020-12-16T22:32:00Z</dcterms:created>
  <dcterms:modified xsi:type="dcterms:W3CDTF">2022-09-19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e9ff850cf32c73e2a96e596ee41bbd8565c18830d0de475680692579ad3b34</vt:lpwstr>
  </property>
</Properties>
</file>